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FF31AA" w14:textId="0E3ABD8C" w:rsidR="00557992" w:rsidRDefault="00557992" w:rsidP="00E0109E"/>
    <w:p w14:paraId="535C361C" w14:textId="7452CFB5" w:rsidR="00E0109E" w:rsidRDefault="00E0109E" w:rsidP="00E0109E">
      <w:pPr>
        <w:pStyle w:val="Title"/>
        <w:rPr>
          <w:sz w:val="28"/>
        </w:rPr>
      </w:pPr>
      <w:r w:rsidRPr="00E0109E">
        <w:rPr>
          <w:rFonts w:eastAsia="Times New Roman"/>
        </w:rPr>
        <w:t>Source Code</w:t>
      </w:r>
      <w:r>
        <w:rPr>
          <w:rFonts w:eastAsia="Times New Roman"/>
        </w:rPr>
        <w:br/>
      </w:r>
      <w:r w:rsidRPr="00E0109E">
        <w:rPr>
          <w:rStyle w:val="Heading1Char"/>
        </w:rPr>
        <w:t>Section 8, Lecture 59</w:t>
      </w:r>
      <w:r>
        <w:rPr>
          <w:rStyle w:val="Heading1Char"/>
        </w:rPr>
        <w:br/>
      </w:r>
      <w:r>
        <w:rPr>
          <w:rFonts w:ascii="Helvetica" w:eastAsia="Times New Roman" w:hAnsi="Helvetica" w:cs="Helvetica"/>
          <w:color w:val="29303B"/>
          <w:sz w:val="27"/>
          <w:szCs w:val="27"/>
        </w:rPr>
        <w:br/>
      </w:r>
      <w:r w:rsidRPr="00E0109E">
        <w:rPr>
          <w:sz w:val="28"/>
        </w:rPr>
        <w:t>/</w:t>
      </w:r>
      <w:proofErr w:type="spellStart"/>
      <w:r w:rsidRPr="00E0109E">
        <w:rPr>
          <w:sz w:val="28"/>
        </w:rPr>
        <w:t>AddPhoto</w:t>
      </w:r>
      <w:proofErr w:type="spellEnd"/>
      <w:r w:rsidRPr="00E0109E">
        <w:rPr>
          <w:sz w:val="28"/>
        </w:rPr>
        <w:t>:</w:t>
      </w:r>
    </w:p>
    <w:p w14:paraId="27F74AB7" w14:textId="54FA20FA" w:rsidR="00E0109E" w:rsidRDefault="00E0109E" w:rsidP="00E0109E"/>
    <w:p w14:paraId="1D367B11" w14:textId="77777777" w:rsidR="00E0109E" w:rsidRPr="00E0109E" w:rsidRDefault="00E0109E" w:rsidP="00E0109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React, {Component} from 'react'  </w:t>
      </w:r>
    </w:p>
    <w:p w14:paraId="4E1C04C1" w14:textId="77777777" w:rsidR="00E0109E" w:rsidRPr="00E0109E" w:rsidRDefault="00E0109E" w:rsidP="00E0109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lass </w:t>
      </w:r>
      <w:proofErr w:type="spell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ddPhoto</w:t>
      </w:r>
      <w:proofErr w:type="spell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extends Component {  </w:t>
      </w:r>
    </w:p>
    <w:p w14:paraId="23EF4831" w14:textId="77777777" w:rsidR="00E0109E" w:rsidRPr="00E0109E" w:rsidRDefault="00E0109E" w:rsidP="00E0109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onstructor(</w:t>
      </w:r>
      <w:proofErr w:type="gram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{  </w:t>
      </w:r>
    </w:p>
    <w:p w14:paraId="2DB13EBE" w14:textId="77777777" w:rsidR="00E0109E" w:rsidRPr="00E0109E" w:rsidRDefault="00E0109E" w:rsidP="00E0109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uper(</w:t>
      </w:r>
      <w:proofErr w:type="gram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 </w:t>
      </w:r>
    </w:p>
    <w:p w14:paraId="03C0C8AF" w14:textId="77777777" w:rsidR="00E0109E" w:rsidRPr="00E0109E" w:rsidRDefault="00E0109E" w:rsidP="00E0109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E0109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this</w:t>
      </w:r>
      <w:r w:rsidRPr="00E0109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this.handleSubmit</w:t>
      </w:r>
      <w:proofErr w:type="spellEnd"/>
      <w:proofErr w:type="gram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proofErr w:type="spell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handleSubmit.bind</w:t>
      </w:r>
      <w:proofErr w:type="spell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this)  </w:t>
      </w:r>
    </w:p>
    <w:p w14:paraId="15DF83E5" w14:textId="77777777" w:rsidR="00E0109E" w:rsidRPr="00E0109E" w:rsidRDefault="00E0109E" w:rsidP="00E0109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3AD3A303" w14:textId="77777777" w:rsidR="00E0109E" w:rsidRPr="00E0109E" w:rsidRDefault="00E0109E" w:rsidP="00E0109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handleSubmit</w:t>
      </w:r>
      <w:proofErr w:type="spell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event) {  </w:t>
      </w:r>
    </w:p>
    <w:p w14:paraId="6421741E" w14:textId="77777777" w:rsidR="00E0109E" w:rsidRPr="00E0109E" w:rsidRDefault="00E0109E" w:rsidP="00E0109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vent.preventDefault</w:t>
      </w:r>
      <w:proofErr w:type="spellEnd"/>
      <w:proofErr w:type="gram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);  </w:t>
      </w:r>
    </w:p>
    <w:p w14:paraId="72708E6B" w14:textId="77777777" w:rsidR="00E0109E" w:rsidRPr="00E0109E" w:rsidRDefault="00E0109E" w:rsidP="00E0109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nst </w:t>
      </w:r>
      <w:proofErr w:type="spellStart"/>
      <w:r w:rsidRPr="00E0109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imageLink</w:t>
      </w:r>
      <w:proofErr w:type="spell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proofErr w:type="spellStart"/>
      <w:proofErr w:type="gramStart"/>
      <w:r w:rsidRPr="00E0109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event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target</w:t>
      </w:r>
      <w:proofErr w:type="gram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elements.link.value</w:t>
      </w:r>
      <w:proofErr w:type="spell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631491CF" w14:textId="77777777" w:rsidR="00E0109E" w:rsidRPr="00E0109E" w:rsidRDefault="00E0109E" w:rsidP="00E0109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nst </w:t>
      </w:r>
      <w:r w:rsidRPr="00E0109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description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proofErr w:type="spellStart"/>
      <w:proofErr w:type="gramStart"/>
      <w:r w:rsidRPr="00E0109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event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target</w:t>
      </w:r>
      <w:proofErr w:type="gram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elements.description.value</w:t>
      </w:r>
      <w:proofErr w:type="spell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272AA49E" w14:textId="77777777" w:rsidR="00E0109E" w:rsidRPr="00E0109E" w:rsidRDefault="00E0109E" w:rsidP="00E0109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nst </w:t>
      </w:r>
      <w:r w:rsidRPr="00E0109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ost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{  </w:t>
      </w:r>
    </w:p>
    <w:p w14:paraId="29FA02E3" w14:textId="77777777" w:rsidR="00E0109E" w:rsidRPr="00E0109E" w:rsidRDefault="00E0109E" w:rsidP="00E0109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id: </w:t>
      </w:r>
      <w:proofErr w:type="gram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Number(</w:t>
      </w:r>
      <w:proofErr w:type="gram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new Date()),  </w:t>
      </w:r>
    </w:p>
    <w:p w14:paraId="774D8EDC" w14:textId="77777777" w:rsidR="00E0109E" w:rsidRPr="00E0109E" w:rsidRDefault="00E0109E" w:rsidP="00E0109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description: description,  </w:t>
      </w:r>
    </w:p>
    <w:p w14:paraId="756E8A4D" w14:textId="77777777" w:rsidR="00E0109E" w:rsidRPr="00E0109E" w:rsidRDefault="00E0109E" w:rsidP="00E0109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ageLink</w:t>
      </w:r>
      <w:proofErr w:type="spell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: </w:t>
      </w:r>
      <w:proofErr w:type="spell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ageLink</w:t>
      </w:r>
      <w:proofErr w:type="spell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2CBC99E5" w14:textId="77777777" w:rsidR="00E0109E" w:rsidRPr="00E0109E" w:rsidRDefault="00E0109E" w:rsidP="00E0109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5A68ABA6" w14:textId="77777777" w:rsidR="00E0109E" w:rsidRPr="00E0109E" w:rsidRDefault="00E0109E" w:rsidP="00E0109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if (description &amp;&amp; </w:t>
      </w:r>
      <w:proofErr w:type="spellStart"/>
      <w:proofErr w:type="gram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ageLink</w:t>
      </w:r>
      <w:proofErr w:type="spell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{</w:t>
      </w:r>
      <w:proofErr w:type="gram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7C8DE7C0" w14:textId="77777777" w:rsidR="00E0109E" w:rsidRPr="00E0109E" w:rsidRDefault="00E0109E" w:rsidP="00E0109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props</w:t>
      </w:r>
      <w:proofErr w:type="gram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addPost</w:t>
      </w:r>
      <w:proofErr w:type="spell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post)  </w:t>
      </w:r>
    </w:p>
    <w:p w14:paraId="6B00B8E4" w14:textId="77777777" w:rsidR="00E0109E" w:rsidRPr="00E0109E" w:rsidRDefault="00E0109E" w:rsidP="00E0109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props</w:t>
      </w:r>
      <w:proofErr w:type="gram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onHistory.push</w:t>
      </w:r>
      <w:proofErr w:type="spell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'/')  </w:t>
      </w:r>
    </w:p>
    <w:p w14:paraId="15C204AF" w14:textId="77777777" w:rsidR="00E0109E" w:rsidRPr="00E0109E" w:rsidRDefault="00E0109E" w:rsidP="00E0109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4F3A58CF" w14:textId="77777777" w:rsidR="00E0109E" w:rsidRPr="00E0109E" w:rsidRDefault="00E0109E" w:rsidP="00E0109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0C6DCFA0" w14:textId="77777777" w:rsidR="00E0109E" w:rsidRPr="00E0109E" w:rsidRDefault="00E0109E" w:rsidP="00E0109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render(</w:t>
      </w:r>
      <w:proofErr w:type="gram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{  </w:t>
      </w:r>
    </w:p>
    <w:p w14:paraId="6BC2D91B" w14:textId="77777777" w:rsidR="00E0109E" w:rsidRPr="00E0109E" w:rsidRDefault="00E0109E" w:rsidP="00E0109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(  </w:t>
      </w:r>
    </w:p>
    <w:p w14:paraId="2D0FD28D" w14:textId="77777777" w:rsidR="00E0109E" w:rsidRPr="00E0109E" w:rsidRDefault="00E0109E" w:rsidP="00E0109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div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530D3ADF" w14:textId="77777777" w:rsidR="00E0109E" w:rsidRPr="00E0109E" w:rsidRDefault="00E0109E" w:rsidP="00E0109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div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E0109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lassName</w:t>
      </w:r>
      <w:proofErr w:type="spell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E0109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form"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3D985A13" w14:textId="77777777" w:rsidR="00E0109E" w:rsidRPr="00E0109E" w:rsidRDefault="00E0109E" w:rsidP="00E0109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form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E0109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onSubmit</w:t>
      </w:r>
      <w:proofErr w:type="spell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</w:t>
      </w:r>
      <w:proofErr w:type="spellStart"/>
      <w:proofErr w:type="gram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handleSubmit</w:t>
      </w:r>
      <w:proofErr w:type="spellEnd"/>
      <w:proofErr w:type="gram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18C4554F" w14:textId="77777777" w:rsidR="00E0109E" w:rsidRPr="00E0109E" w:rsidRDefault="00E0109E" w:rsidP="00E0109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input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type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</w:t>
      </w:r>
      <w:r w:rsidRPr="00E0109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text"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laceholder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E0109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Link"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name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E0109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link"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/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3F097956" w14:textId="77777777" w:rsidR="00E0109E" w:rsidRPr="00E0109E" w:rsidRDefault="00E0109E" w:rsidP="00E0109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input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type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</w:t>
      </w:r>
      <w:r w:rsidRPr="00E0109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text"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laceholder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E0109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Desciption"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name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E0109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description"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/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6980B693" w14:textId="77777777" w:rsidR="00E0109E" w:rsidRPr="00E0109E" w:rsidRDefault="00E0109E" w:rsidP="00E0109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button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ost 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button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09E9198B" w14:textId="77777777" w:rsidR="00E0109E" w:rsidRPr="00E0109E" w:rsidRDefault="00E0109E" w:rsidP="00E0109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form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4E85B1CD" w14:textId="77777777" w:rsidR="00E0109E" w:rsidRPr="00E0109E" w:rsidRDefault="00E0109E" w:rsidP="00E0109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div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7A02EA2C" w14:textId="77777777" w:rsidR="00E0109E" w:rsidRPr="00E0109E" w:rsidRDefault="00E0109E" w:rsidP="00E0109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div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5CDE9EFB" w14:textId="77777777" w:rsidR="00E0109E" w:rsidRPr="00E0109E" w:rsidRDefault="00E0109E" w:rsidP="00E0109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)  </w:t>
      </w:r>
    </w:p>
    <w:p w14:paraId="6385ECE8" w14:textId="77777777" w:rsidR="00E0109E" w:rsidRPr="00E0109E" w:rsidRDefault="00E0109E" w:rsidP="00E0109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23DE6570" w14:textId="77777777" w:rsidR="00E0109E" w:rsidRPr="00E0109E" w:rsidRDefault="00E0109E" w:rsidP="00E0109E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25E63568" w14:textId="77777777" w:rsidR="00E0109E" w:rsidRPr="00E0109E" w:rsidRDefault="00E0109E" w:rsidP="00E0109E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xport default </w:t>
      </w:r>
      <w:proofErr w:type="spell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ddPhoto</w:t>
      </w:r>
      <w:proofErr w:type="spell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1ACFF023" w14:textId="77777777" w:rsidR="00E0109E" w:rsidRPr="00E0109E" w:rsidRDefault="00E0109E" w:rsidP="00E0109E"/>
    <w:p w14:paraId="41170EB3" w14:textId="175946A8" w:rsidR="00E0109E" w:rsidRDefault="00E0109E" w:rsidP="00E0109E">
      <w:pPr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</w:pPr>
      <w:r w:rsidRPr="00E0109E"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  <w:t>/App</w:t>
      </w:r>
    </w:p>
    <w:p w14:paraId="2B620941" w14:textId="77777777" w:rsidR="00E0109E" w:rsidRPr="00E0109E" w:rsidRDefault="00E0109E" w:rsidP="00E0109E">
      <w:pPr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Main from </w:t>
      </w:r>
      <w:proofErr w:type="gram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./</w:t>
      </w:r>
      <w:proofErr w:type="gram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Main'  </w:t>
      </w:r>
    </w:p>
    <w:p w14:paraId="6B09C8D2" w14:textId="77777777" w:rsidR="00E0109E" w:rsidRPr="00E0109E" w:rsidRDefault="00E0109E" w:rsidP="00E0109E">
      <w:pPr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{connect} from 'react-redux'  </w:t>
      </w:r>
    </w:p>
    <w:p w14:paraId="716A01B1" w14:textId="77777777" w:rsidR="00E0109E" w:rsidRPr="00E0109E" w:rsidRDefault="00E0109E" w:rsidP="00E0109E">
      <w:pPr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{</w:t>
      </w:r>
      <w:proofErr w:type="spell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indActionCreators</w:t>
      </w:r>
      <w:proofErr w:type="spell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from 'redux'  </w:t>
      </w:r>
    </w:p>
    <w:p w14:paraId="0ACFE89A" w14:textId="77777777" w:rsidR="00E0109E" w:rsidRPr="00E0109E" w:rsidRDefault="00E0109E" w:rsidP="00E0109E">
      <w:pPr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* as actions from </w:t>
      </w:r>
      <w:proofErr w:type="gram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..</w:t>
      </w:r>
      <w:proofErr w:type="gram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/redux/actions'  </w:t>
      </w:r>
    </w:p>
    <w:p w14:paraId="651B14D0" w14:textId="77777777" w:rsidR="00E0109E" w:rsidRPr="00E0109E" w:rsidRDefault="00E0109E" w:rsidP="00E0109E">
      <w:pPr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{</w:t>
      </w:r>
      <w:proofErr w:type="spell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withRouter</w:t>
      </w:r>
      <w:proofErr w:type="spell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from 'react-router'  </w:t>
      </w:r>
    </w:p>
    <w:p w14:paraId="5AFA6A98" w14:textId="77777777" w:rsidR="00E0109E" w:rsidRPr="00E0109E" w:rsidRDefault="00E0109E" w:rsidP="00E0109E">
      <w:pPr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function </w:t>
      </w:r>
      <w:proofErr w:type="spell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mapStateToProps</w:t>
      </w:r>
      <w:proofErr w:type="spell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state) {  </w:t>
      </w:r>
    </w:p>
    <w:p w14:paraId="53D82CCC" w14:textId="77777777" w:rsidR="00E0109E" w:rsidRPr="00E0109E" w:rsidRDefault="00E0109E" w:rsidP="00E0109E">
      <w:pPr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{  </w:t>
      </w:r>
    </w:p>
    <w:p w14:paraId="273B774F" w14:textId="77777777" w:rsidR="00E0109E" w:rsidRPr="00E0109E" w:rsidRDefault="00E0109E" w:rsidP="00E0109E">
      <w:pPr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lastRenderedPageBreak/>
        <w:t> posts: </w:t>
      </w:r>
      <w:proofErr w:type="spellStart"/>
      <w:proofErr w:type="gram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tate.posts</w:t>
      </w:r>
      <w:proofErr w:type="spellEnd"/>
      <w:proofErr w:type="gram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  </w:t>
      </w:r>
    </w:p>
    <w:p w14:paraId="2F5CEC70" w14:textId="77777777" w:rsidR="00E0109E" w:rsidRPr="00E0109E" w:rsidRDefault="00E0109E" w:rsidP="00E0109E">
      <w:pPr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mments: </w:t>
      </w:r>
      <w:proofErr w:type="spellStart"/>
      <w:proofErr w:type="gram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tate.comments</w:t>
      </w:r>
      <w:proofErr w:type="spellEnd"/>
      <w:proofErr w:type="gram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1AE75D41" w14:textId="77777777" w:rsidR="00E0109E" w:rsidRPr="00E0109E" w:rsidRDefault="00E0109E" w:rsidP="00E0109E">
      <w:pPr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38F154EA" w14:textId="77777777" w:rsidR="00E0109E" w:rsidRPr="00E0109E" w:rsidRDefault="00E0109E" w:rsidP="00E0109E">
      <w:pPr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1D5367BB" w14:textId="77777777" w:rsidR="00E0109E" w:rsidRPr="00E0109E" w:rsidRDefault="00E0109E" w:rsidP="00E0109E">
      <w:pPr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function </w:t>
      </w:r>
      <w:proofErr w:type="spell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mapDispatchToProps</w:t>
      </w:r>
      <w:proofErr w:type="spell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dispatch) {  </w:t>
      </w:r>
    </w:p>
    <w:p w14:paraId="23BF38CB" w14:textId="77777777" w:rsidR="00E0109E" w:rsidRPr="00E0109E" w:rsidRDefault="00E0109E" w:rsidP="00E0109E">
      <w:pPr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</w:t>
      </w:r>
      <w:proofErr w:type="spellStart"/>
      <w:proofErr w:type="gram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indActionCreators</w:t>
      </w:r>
      <w:proofErr w:type="spell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ctions, dispatch)  </w:t>
      </w:r>
    </w:p>
    <w:p w14:paraId="79F27EA3" w14:textId="77777777" w:rsidR="00E0109E" w:rsidRPr="00E0109E" w:rsidRDefault="00E0109E" w:rsidP="00E0109E">
      <w:pPr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66F12A93" w14:textId="77777777" w:rsidR="00E0109E" w:rsidRPr="00E0109E" w:rsidRDefault="00E0109E" w:rsidP="00E0109E">
      <w:pPr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onst </w:t>
      </w:r>
      <w:r w:rsidRPr="00E0109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App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proofErr w:type="gramStart"/>
      <w:r w:rsidRPr="00E0109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withRouter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onnect(mapStateToProps, mapDispatchToProps)(Main))  </w:t>
      </w:r>
    </w:p>
    <w:p w14:paraId="4CFB30E1" w14:textId="77777777" w:rsidR="00E0109E" w:rsidRPr="00E0109E" w:rsidRDefault="00E0109E" w:rsidP="00E0109E">
      <w:pPr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xport default App  </w:t>
      </w:r>
    </w:p>
    <w:p w14:paraId="6BE92ED7" w14:textId="11A3237A" w:rsidR="00E0109E" w:rsidRDefault="00E0109E" w:rsidP="00E0109E">
      <w:pPr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</w:pPr>
    </w:p>
    <w:p w14:paraId="1207E854" w14:textId="4CAC9850" w:rsidR="00E0109E" w:rsidRDefault="00E0109E" w:rsidP="00E0109E">
      <w:pPr>
        <w:rPr>
          <w:sz w:val="28"/>
        </w:rPr>
      </w:pPr>
      <w:r w:rsidRPr="00E0109E">
        <w:rPr>
          <w:sz w:val="28"/>
        </w:rPr>
        <w:t>/Comments</w:t>
      </w:r>
    </w:p>
    <w:p w14:paraId="0654FFF0" w14:textId="77777777" w:rsidR="00E0109E" w:rsidRPr="00E0109E" w:rsidRDefault="00E0109E" w:rsidP="00E0109E">
      <w:pPr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React, {Component} from 'react'  </w:t>
      </w:r>
    </w:p>
    <w:p w14:paraId="05EB4041" w14:textId="77777777" w:rsidR="00E0109E" w:rsidRPr="00E0109E" w:rsidRDefault="00E0109E" w:rsidP="00E0109E">
      <w:pPr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lass Comments extends Component {  </w:t>
      </w:r>
    </w:p>
    <w:p w14:paraId="2D0CBB95" w14:textId="77777777" w:rsidR="00E0109E" w:rsidRPr="00E0109E" w:rsidRDefault="00E0109E" w:rsidP="00E0109E">
      <w:pPr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onstructor(</w:t>
      </w:r>
      <w:proofErr w:type="gram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{  </w:t>
      </w:r>
    </w:p>
    <w:p w14:paraId="5C84FEEC" w14:textId="77777777" w:rsidR="00E0109E" w:rsidRPr="00E0109E" w:rsidRDefault="00E0109E" w:rsidP="00E0109E">
      <w:pPr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uper(</w:t>
      </w:r>
      <w:proofErr w:type="gram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 </w:t>
      </w:r>
    </w:p>
    <w:p w14:paraId="75347B9F" w14:textId="77777777" w:rsidR="00E0109E" w:rsidRPr="00E0109E" w:rsidRDefault="00E0109E" w:rsidP="00E0109E">
      <w:pPr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E0109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this</w:t>
      </w:r>
      <w:r w:rsidRPr="00E0109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this.handleSubmit</w:t>
      </w:r>
      <w:proofErr w:type="spellEnd"/>
      <w:proofErr w:type="gram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proofErr w:type="spell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handleSubmit.bind</w:t>
      </w:r>
      <w:proofErr w:type="spell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this)  </w:t>
      </w:r>
    </w:p>
    <w:p w14:paraId="7977856F" w14:textId="77777777" w:rsidR="00E0109E" w:rsidRPr="00E0109E" w:rsidRDefault="00E0109E" w:rsidP="00E0109E">
      <w:pPr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7946EB22" w14:textId="77777777" w:rsidR="00E0109E" w:rsidRPr="00E0109E" w:rsidRDefault="00E0109E" w:rsidP="00E0109E">
      <w:pPr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handleSubmit</w:t>
      </w:r>
      <w:proofErr w:type="spell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event) {  </w:t>
      </w:r>
    </w:p>
    <w:p w14:paraId="30B76247" w14:textId="77777777" w:rsidR="00E0109E" w:rsidRPr="00E0109E" w:rsidRDefault="00E0109E" w:rsidP="00E0109E">
      <w:pPr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vent.preventDefault</w:t>
      </w:r>
      <w:proofErr w:type="spellEnd"/>
      <w:proofErr w:type="gram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)  </w:t>
      </w:r>
    </w:p>
    <w:p w14:paraId="0641F911" w14:textId="77777777" w:rsidR="00E0109E" w:rsidRPr="00E0109E" w:rsidRDefault="00E0109E" w:rsidP="00E0109E">
      <w:pPr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nst </w:t>
      </w:r>
      <w:r w:rsidRPr="00E0109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omment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proofErr w:type="spellStart"/>
      <w:proofErr w:type="gramStart"/>
      <w:r w:rsidRPr="00E0109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event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target</w:t>
      </w:r>
      <w:proofErr w:type="gram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elements.comment.value</w:t>
      </w:r>
      <w:proofErr w:type="spell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2BFCA84A" w14:textId="77777777" w:rsidR="00E0109E" w:rsidRPr="00E0109E" w:rsidRDefault="00E0109E" w:rsidP="00E0109E">
      <w:pPr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props</w:t>
      </w:r>
      <w:proofErr w:type="gram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addComment</w:t>
      </w:r>
      <w:proofErr w:type="spell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comment, this.props.id)  </w:t>
      </w:r>
    </w:p>
    <w:p w14:paraId="16D0F1AE" w14:textId="77777777" w:rsidR="00E0109E" w:rsidRPr="00E0109E" w:rsidRDefault="00E0109E" w:rsidP="00E0109E">
      <w:pPr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E0109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event.target</w:t>
      </w:r>
      <w:proofErr w:type="gramEnd"/>
      <w:r w:rsidRPr="00E0109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.elements.comment.value</w:t>
      </w:r>
      <w:proofErr w:type="spell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r w:rsidRPr="00E0109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''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68D46F09" w14:textId="77777777" w:rsidR="00E0109E" w:rsidRPr="00E0109E" w:rsidRDefault="00E0109E" w:rsidP="00E0109E">
      <w:pPr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38B48968" w14:textId="77777777" w:rsidR="00E0109E" w:rsidRPr="00E0109E" w:rsidRDefault="00E0109E" w:rsidP="00E0109E">
      <w:pPr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render(</w:t>
      </w:r>
      <w:proofErr w:type="gram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{  </w:t>
      </w:r>
    </w:p>
    <w:p w14:paraId="01082C28" w14:textId="77777777" w:rsidR="00E0109E" w:rsidRPr="00E0109E" w:rsidRDefault="00E0109E" w:rsidP="00E0109E">
      <w:pPr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div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E0109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lassName</w:t>
      </w:r>
      <w:proofErr w:type="spell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E0109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comment"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3192B80C" w14:textId="77777777" w:rsidR="00E0109E" w:rsidRPr="00E0109E" w:rsidRDefault="00E0109E" w:rsidP="00E0109E">
      <w:pPr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64AB8311" w14:textId="77777777" w:rsidR="00E0109E" w:rsidRPr="00E0109E" w:rsidRDefault="00E0109E" w:rsidP="00E0109E">
      <w:pPr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props.comments.map</w:t>
      </w:r>
      <w:proofErr w:type="spell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comment, index) =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22D01F4C" w14:textId="77777777" w:rsidR="00E0109E" w:rsidRPr="00E0109E" w:rsidRDefault="00E0109E" w:rsidP="00E0109E">
      <w:pPr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(  </w:t>
      </w:r>
    </w:p>
    <w:p w14:paraId="254D68FF" w14:textId="77777777" w:rsidR="00E0109E" w:rsidRPr="00E0109E" w:rsidRDefault="00E0109E" w:rsidP="00E0109E">
      <w:pPr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p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key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index}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comment} 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p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25C1D5EE" w14:textId="77777777" w:rsidR="00E0109E" w:rsidRPr="00E0109E" w:rsidRDefault="00E0109E" w:rsidP="00E0109E">
      <w:pPr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)  </w:t>
      </w:r>
    </w:p>
    <w:p w14:paraId="1838D664" w14:textId="77777777" w:rsidR="00E0109E" w:rsidRPr="00E0109E" w:rsidRDefault="00E0109E" w:rsidP="00E0109E">
      <w:pPr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)  </w:t>
      </w:r>
    </w:p>
    <w:p w14:paraId="57858661" w14:textId="77777777" w:rsidR="00E0109E" w:rsidRPr="00E0109E" w:rsidRDefault="00E0109E" w:rsidP="00E0109E">
      <w:pPr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38811F17" w14:textId="77777777" w:rsidR="00E0109E" w:rsidRPr="00E0109E" w:rsidRDefault="00E0109E" w:rsidP="00E0109E">
      <w:pPr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form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E0109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lassName</w:t>
      </w:r>
      <w:proofErr w:type="spell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E0109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comment-form"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E0109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onSubmit</w:t>
      </w:r>
      <w:proofErr w:type="spell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</w:t>
      </w:r>
      <w:proofErr w:type="spellStart"/>
      <w:proofErr w:type="gram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handleSubmit</w:t>
      </w:r>
      <w:proofErr w:type="spellEnd"/>
      <w:proofErr w:type="gram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4C9285C1" w14:textId="77777777" w:rsidR="00E0109E" w:rsidRPr="00E0109E" w:rsidRDefault="00E0109E" w:rsidP="00E0109E">
      <w:pPr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input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type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E0109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text"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laceholder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E0109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comment"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name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E0109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comment"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/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2C221322" w14:textId="77777777" w:rsidR="00E0109E" w:rsidRPr="00E0109E" w:rsidRDefault="00E0109E" w:rsidP="00E0109E">
      <w:pPr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input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type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E0109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submit"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hidden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/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3244C6E9" w14:textId="77777777" w:rsidR="00E0109E" w:rsidRPr="00E0109E" w:rsidRDefault="00E0109E" w:rsidP="00E0109E">
      <w:pPr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form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138F9E08" w14:textId="77777777" w:rsidR="00E0109E" w:rsidRPr="00E0109E" w:rsidRDefault="00E0109E" w:rsidP="00E0109E">
      <w:pPr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07AE5407" w14:textId="77777777" w:rsidR="00E0109E" w:rsidRPr="00E0109E" w:rsidRDefault="00E0109E" w:rsidP="00E0109E">
      <w:pPr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45DA5015" w14:textId="77777777" w:rsidR="00E0109E" w:rsidRPr="00E0109E" w:rsidRDefault="00E0109E" w:rsidP="00E0109E">
      <w:pPr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div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633F10AA" w14:textId="77777777" w:rsidR="00E0109E" w:rsidRPr="00E0109E" w:rsidRDefault="00E0109E" w:rsidP="00E0109E">
      <w:pPr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056F3E33" w14:textId="77777777" w:rsidR="00E0109E" w:rsidRPr="00E0109E" w:rsidRDefault="00E0109E" w:rsidP="00E0109E">
      <w:pPr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17B1E859" w14:textId="77777777" w:rsidR="00E0109E" w:rsidRPr="00E0109E" w:rsidRDefault="00E0109E" w:rsidP="00E0109E">
      <w:pPr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xport default Comments  </w:t>
      </w:r>
    </w:p>
    <w:p w14:paraId="5B16AD92" w14:textId="36FC0F28" w:rsidR="00E0109E" w:rsidRDefault="00E0109E" w:rsidP="00E0109E">
      <w:pPr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</w:pPr>
      <w:r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  <w:br/>
      </w:r>
      <w:r w:rsidRPr="00E0109E"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  <w:t>/Main</w:t>
      </w:r>
    </w:p>
    <w:p w14:paraId="6BB14209" w14:textId="77777777" w:rsidR="00E0109E" w:rsidRPr="00E0109E" w:rsidRDefault="00E0109E" w:rsidP="00E0109E">
      <w:pPr>
        <w:numPr>
          <w:ilvl w:val="0"/>
          <w:numId w:val="1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React, {Component} from 'react'  </w:t>
      </w:r>
    </w:p>
    <w:p w14:paraId="0A3F391A" w14:textId="77777777" w:rsidR="00E0109E" w:rsidRPr="00E0109E" w:rsidRDefault="00E0109E" w:rsidP="00E0109E">
      <w:pPr>
        <w:numPr>
          <w:ilvl w:val="0"/>
          <w:numId w:val="1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</w:t>
      </w:r>
      <w:proofErr w:type="spell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hotoWall</w:t>
      </w:r>
      <w:proofErr w:type="spell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rom </w:t>
      </w:r>
      <w:proofErr w:type="gram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./</w:t>
      </w:r>
      <w:proofErr w:type="spellStart"/>
      <w:proofErr w:type="gram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hotoWall</w:t>
      </w:r>
      <w:proofErr w:type="spell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  </w:t>
      </w:r>
    </w:p>
    <w:p w14:paraId="367E483A" w14:textId="77777777" w:rsidR="00E0109E" w:rsidRPr="00E0109E" w:rsidRDefault="00E0109E" w:rsidP="00E0109E">
      <w:pPr>
        <w:numPr>
          <w:ilvl w:val="0"/>
          <w:numId w:val="1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</w:t>
      </w:r>
      <w:proofErr w:type="spell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ddPhoto</w:t>
      </w:r>
      <w:proofErr w:type="spell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rom </w:t>
      </w:r>
      <w:proofErr w:type="gram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./</w:t>
      </w:r>
      <w:proofErr w:type="spellStart"/>
      <w:proofErr w:type="gram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ddPhoto</w:t>
      </w:r>
      <w:proofErr w:type="spell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  </w:t>
      </w:r>
    </w:p>
    <w:p w14:paraId="25A5B23D" w14:textId="77777777" w:rsidR="00E0109E" w:rsidRPr="00E0109E" w:rsidRDefault="00E0109E" w:rsidP="00E0109E">
      <w:pPr>
        <w:numPr>
          <w:ilvl w:val="0"/>
          <w:numId w:val="1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{Route, Link} from 'react-router-</w:t>
      </w:r>
      <w:proofErr w:type="spell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dom</w:t>
      </w:r>
      <w:proofErr w:type="spell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  </w:t>
      </w:r>
    </w:p>
    <w:p w14:paraId="60B3877B" w14:textId="77777777" w:rsidR="00E0109E" w:rsidRPr="00E0109E" w:rsidRDefault="00E0109E" w:rsidP="00E0109E">
      <w:pPr>
        <w:numPr>
          <w:ilvl w:val="0"/>
          <w:numId w:val="1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Single from </w:t>
      </w:r>
      <w:proofErr w:type="gram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./</w:t>
      </w:r>
      <w:proofErr w:type="gram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ingle'  </w:t>
      </w:r>
    </w:p>
    <w:p w14:paraId="626151CC" w14:textId="77777777" w:rsidR="00E0109E" w:rsidRPr="00E0109E" w:rsidRDefault="00E0109E" w:rsidP="00E0109E">
      <w:pPr>
        <w:numPr>
          <w:ilvl w:val="0"/>
          <w:numId w:val="1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lass Main extends Component {  </w:t>
      </w:r>
    </w:p>
    <w:p w14:paraId="4A8BF053" w14:textId="77777777" w:rsidR="00E0109E" w:rsidRPr="00E0109E" w:rsidRDefault="00E0109E" w:rsidP="00E0109E">
      <w:pPr>
        <w:numPr>
          <w:ilvl w:val="0"/>
          <w:numId w:val="1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onstructor(</w:t>
      </w:r>
      <w:proofErr w:type="gram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{  </w:t>
      </w:r>
    </w:p>
    <w:p w14:paraId="758F8B99" w14:textId="77777777" w:rsidR="00E0109E" w:rsidRPr="00E0109E" w:rsidRDefault="00E0109E" w:rsidP="00E0109E">
      <w:pPr>
        <w:numPr>
          <w:ilvl w:val="0"/>
          <w:numId w:val="1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uper(</w:t>
      </w:r>
      <w:proofErr w:type="gram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 </w:t>
      </w:r>
    </w:p>
    <w:p w14:paraId="1EEB588E" w14:textId="77777777" w:rsidR="00E0109E" w:rsidRPr="00E0109E" w:rsidRDefault="00E0109E" w:rsidP="00E0109E">
      <w:pPr>
        <w:numPr>
          <w:ilvl w:val="0"/>
          <w:numId w:val="1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lastRenderedPageBreak/>
        <w:t> }  </w:t>
      </w:r>
    </w:p>
    <w:p w14:paraId="45B10FAF" w14:textId="77777777" w:rsidR="00E0109E" w:rsidRPr="00E0109E" w:rsidRDefault="00E0109E" w:rsidP="00E0109E">
      <w:pPr>
        <w:numPr>
          <w:ilvl w:val="0"/>
          <w:numId w:val="1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render(</w:t>
      </w:r>
      <w:proofErr w:type="gram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{  </w:t>
      </w:r>
    </w:p>
    <w:p w14:paraId="34B38D15" w14:textId="77777777" w:rsidR="00E0109E" w:rsidRPr="00E0109E" w:rsidRDefault="00E0109E" w:rsidP="00E0109E">
      <w:pPr>
        <w:numPr>
          <w:ilvl w:val="0"/>
          <w:numId w:val="1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(   </w:t>
      </w:r>
    </w:p>
    <w:p w14:paraId="673836AB" w14:textId="77777777" w:rsidR="00E0109E" w:rsidRPr="00E0109E" w:rsidRDefault="00E0109E" w:rsidP="00E0109E">
      <w:pPr>
        <w:numPr>
          <w:ilvl w:val="0"/>
          <w:numId w:val="1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7296285E" w14:textId="77777777" w:rsidR="00E0109E" w:rsidRPr="00E0109E" w:rsidRDefault="00E0109E" w:rsidP="00E0109E">
      <w:pPr>
        <w:numPr>
          <w:ilvl w:val="0"/>
          <w:numId w:val="1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div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05978DB8" w14:textId="77777777" w:rsidR="00E0109E" w:rsidRPr="00E0109E" w:rsidRDefault="00E0109E" w:rsidP="00E0109E">
      <w:pPr>
        <w:numPr>
          <w:ilvl w:val="0"/>
          <w:numId w:val="1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h1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22249128" w14:textId="77777777" w:rsidR="00E0109E" w:rsidRPr="00E0109E" w:rsidRDefault="00E0109E" w:rsidP="00E0109E">
      <w:pPr>
        <w:numPr>
          <w:ilvl w:val="0"/>
          <w:numId w:val="1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Link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to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E0109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/"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hotowall</w:t>
      </w:r>
      <w:proofErr w:type="spell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Link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6FE15FAE" w14:textId="77777777" w:rsidR="00E0109E" w:rsidRPr="00E0109E" w:rsidRDefault="00E0109E" w:rsidP="00E0109E">
      <w:pPr>
        <w:numPr>
          <w:ilvl w:val="0"/>
          <w:numId w:val="1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h1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3420803C" w14:textId="77777777" w:rsidR="00E0109E" w:rsidRPr="00E0109E" w:rsidRDefault="00E0109E" w:rsidP="00E0109E">
      <w:pPr>
        <w:numPr>
          <w:ilvl w:val="0"/>
          <w:numId w:val="1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Route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exact </w:t>
      </w:r>
      <w:r w:rsidRPr="00E0109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ath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r w:rsidRPr="00E0109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/"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render</w:t>
      </w:r>
      <w:proofErr w:type="gram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</w:t>
      </w:r>
      <w:proofErr w:type="gram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) =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(  </w:t>
      </w:r>
    </w:p>
    <w:p w14:paraId="5DE45889" w14:textId="77777777" w:rsidR="00E0109E" w:rsidRPr="00E0109E" w:rsidRDefault="00E0109E" w:rsidP="00E0109E">
      <w:pPr>
        <w:numPr>
          <w:ilvl w:val="0"/>
          <w:numId w:val="1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div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1C255856" w14:textId="77777777" w:rsidR="00E0109E" w:rsidRPr="00E0109E" w:rsidRDefault="00E0109E" w:rsidP="00E0109E">
      <w:pPr>
        <w:numPr>
          <w:ilvl w:val="0"/>
          <w:numId w:val="1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</w:t>
      </w:r>
      <w:proofErr w:type="spellStart"/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PhotoWall</w:t>
      </w:r>
      <w:proofErr w:type="spell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...</w:t>
      </w:r>
      <w:proofErr w:type="spellStart"/>
      <w:proofErr w:type="gram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props</w:t>
      </w:r>
      <w:proofErr w:type="spellEnd"/>
      <w:proofErr w:type="gram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/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5FBAA98A" w14:textId="77777777" w:rsidR="00E0109E" w:rsidRPr="00E0109E" w:rsidRDefault="00E0109E" w:rsidP="00E0109E">
      <w:pPr>
        <w:numPr>
          <w:ilvl w:val="0"/>
          <w:numId w:val="1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div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17070C38" w14:textId="77777777" w:rsidR="00E0109E" w:rsidRPr="00E0109E" w:rsidRDefault="00E0109E" w:rsidP="00E0109E">
      <w:pPr>
        <w:numPr>
          <w:ilvl w:val="0"/>
          <w:numId w:val="1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)}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/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046C8834" w14:textId="77777777" w:rsidR="00E0109E" w:rsidRPr="00E0109E" w:rsidRDefault="00E0109E" w:rsidP="00E0109E">
      <w:pPr>
        <w:numPr>
          <w:ilvl w:val="0"/>
          <w:numId w:val="1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Route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ath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 </w:t>
      </w:r>
      <w:r w:rsidRPr="00E0109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/</w:t>
      </w:r>
      <w:proofErr w:type="spellStart"/>
      <w:r w:rsidRPr="00E0109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AddPhoto</w:t>
      </w:r>
      <w:proofErr w:type="spellEnd"/>
      <w:r w:rsidRPr="00E0109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render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{({history}) =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(  </w:t>
      </w:r>
    </w:p>
    <w:p w14:paraId="52B1EDC9" w14:textId="77777777" w:rsidR="00E0109E" w:rsidRPr="00E0109E" w:rsidRDefault="00E0109E" w:rsidP="00E0109E">
      <w:pPr>
        <w:numPr>
          <w:ilvl w:val="0"/>
          <w:numId w:val="1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</w:t>
      </w:r>
      <w:proofErr w:type="spellStart"/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AddPhoto</w:t>
      </w:r>
      <w:proofErr w:type="spell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...</w:t>
      </w:r>
      <w:proofErr w:type="spellStart"/>
      <w:proofErr w:type="gram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props</w:t>
      </w:r>
      <w:proofErr w:type="spellEnd"/>
      <w:proofErr w:type="gram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</w:t>
      </w:r>
      <w:proofErr w:type="spellStart"/>
      <w:r w:rsidRPr="00E0109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onHistory</w:t>
      </w:r>
      <w:proofErr w:type="spell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history}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/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0EFC0905" w14:textId="77777777" w:rsidR="00E0109E" w:rsidRPr="00E0109E" w:rsidRDefault="00E0109E" w:rsidP="00E0109E">
      <w:pPr>
        <w:numPr>
          <w:ilvl w:val="0"/>
          <w:numId w:val="1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)}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/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75F2C5DA" w14:textId="77777777" w:rsidR="00E0109E" w:rsidRPr="00E0109E" w:rsidRDefault="00E0109E" w:rsidP="00E0109E">
      <w:pPr>
        <w:numPr>
          <w:ilvl w:val="0"/>
          <w:numId w:val="1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Route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ath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E0109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/single/:id"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render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{(params) =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(  </w:t>
      </w:r>
    </w:p>
    <w:p w14:paraId="7D9D2F82" w14:textId="77777777" w:rsidR="00E0109E" w:rsidRPr="00E0109E" w:rsidRDefault="00E0109E" w:rsidP="00E0109E">
      <w:pPr>
        <w:numPr>
          <w:ilvl w:val="0"/>
          <w:numId w:val="1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Single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...</w:t>
      </w:r>
      <w:proofErr w:type="spellStart"/>
      <w:proofErr w:type="gram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props</w:t>
      </w:r>
      <w:proofErr w:type="spellEnd"/>
      <w:proofErr w:type="gram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{...params}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/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12347D0C" w14:textId="77777777" w:rsidR="00E0109E" w:rsidRPr="00E0109E" w:rsidRDefault="00E0109E" w:rsidP="00E0109E">
      <w:pPr>
        <w:numPr>
          <w:ilvl w:val="0"/>
          <w:numId w:val="1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)}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/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02AE01B7" w14:textId="77777777" w:rsidR="00E0109E" w:rsidRPr="00E0109E" w:rsidRDefault="00E0109E" w:rsidP="00E0109E">
      <w:pPr>
        <w:numPr>
          <w:ilvl w:val="0"/>
          <w:numId w:val="1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div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6884807A" w14:textId="77777777" w:rsidR="00E0109E" w:rsidRPr="00E0109E" w:rsidRDefault="00E0109E" w:rsidP="00E0109E">
      <w:pPr>
        <w:numPr>
          <w:ilvl w:val="0"/>
          <w:numId w:val="1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)  </w:t>
      </w:r>
    </w:p>
    <w:p w14:paraId="3E41AE9A" w14:textId="77777777" w:rsidR="00E0109E" w:rsidRPr="00E0109E" w:rsidRDefault="00E0109E" w:rsidP="00E0109E">
      <w:pPr>
        <w:numPr>
          <w:ilvl w:val="0"/>
          <w:numId w:val="1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78D41219" w14:textId="77777777" w:rsidR="00E0109E" w:rsidRPr="00E0109E" w:rsidRDefault="00E0109E" w:rsidP="00E0109E">
      <w:pPr>
        <w:numPr>
          <w:ilvl w:val="0"/>
          <w:numId w:val="1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7AC74636" w14:textId="77777777" w:rsidR="00E0109E" w:rsidRPr="00E0109E" w:rsidRDefault="00E0109E" w:rsidP="00E0109E">
      <w:pPr>
        <w:numPr>
          <w:ilvl w:val="0"/>
          <w:numId w:val="1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xport default Main  </w:t>
      </w:r>
    </w:p>
    <w:p w14:paraId="7EDE53D5" w14:textId="49DD6CA5" w:rsidR="00E0109E" w:rsidRDefault="00E0109E" w:rsidP="00E0109E">
      <w:pPr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</w:pPr>
    </w:p>
    <w:p w14:paraId="4E9DC67D" w14:textId="46E9BFA0" w:rsidR="00E0109E" w:rsidRPr="00E0109E" w:rsidRDefault="00E0109E" w:rsidP="00E0109E">
      <w:pPr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</w:pPr>
      <w:r w:rsidRPr="00E0109E"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  <w:t>/Photo</w:t>
      </w:r>
    </w:p>
    <w:p w14:paraId="5CC0D5CD" w14:textId="77777777" w:rsidR="00E0109E" w:rsidRPr="00E0109E" w:rsidRDefault="00E0109E" w:rsidP="00E0109E">
      <w:pPr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React from 'react';  </w:t>
      </w:r>
    </w:p>
    <w:p w14:paraId="6CD6F748" w14:textId="77777777" w:rsidR="00E0109E" w:rsidRPr="00E0109E" w:rsidRDefault="00E0109E" w:rsidP="00E0109E">
      <w:pPr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</w:t>
      </w:r>
      <w:proofErr w:type="spell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ropTypes</w:t>
      </w:r>
      <w:proofErr w:type="spell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rom 'prop-types'  </w:t>
      </w:r>
    </w:p>
    <w:p w14:paraId="0DD96EE2" w14:textId="77777777" w:rsidR="00E0109E" w:rsidRPr="00E0109E" w:rsidRDefault="00E0109E" w:rsidP="00E0109E">
      <w:pPr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{Link} from 'react-router-</w:t>
      </w:r>
      <w:proofErr w:type="spell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dom</w:t>
      </w:r>
      <w:proofErr w:type="spell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  </w:t>
      </w:r>
    </w:p>
    <w:p w14:paraId="697F92F7" w14:textId="77777777" w:rsidR="00E0109E" w:rsidRPr="00E0109E" w:rsidRDefault="00E0109E" w:rsidP="00E0109E">
      <w:pPr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function Photo(props) {  </w:t>
      </w:r>
    </w:p>
    <w:p w14:paraId="5E35F6C7" w14:textId="77777777" w:rsidR="00E0109E" w:rsidRPr="00E0109E" w:rsidRDefault="00E0109E" w:rsidP="00E0109E">
      <w:pPr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nst </w:t>
      </w:r>
      <w:r w:rsidRPr="00E0109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ost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proofErr w:type="spellStart"/>
      <w:r w:rsidRPr="00E0109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props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post</w:t>
      </w:r>
      <w:proofErr w:type="spell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57492375" w14:textId="77777777" w:rsidR="00E0109E" w:rsidRPr="00E0109E" w:rsidRDefault="00E0109E" w:rsidP="00E0109E">
      <w:pPr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figure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E0109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lassName</w:t>
      </w:r>
      <w:proofErr w:type="spell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E0109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figure"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2BE22050" w14:textId="77777777" w:rsidR="00E0109E" w:rsidRPr="00E0109E" w:rsidRDefault="00E0109E" w:rsidP="00E0109E">
      <w:pPr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Link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to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`/single/${</w:t>
      </w:r>
      <w:proofErr w:type="gram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ost.id}`</w:t>
      </w:r>
      <w:proofErr w:type="gram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img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lassName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 </w:t>
      </w:r>
      <w:r w:rsidRPr="00E0109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photo"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src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post.imageLink} </w:t>
      </w:r>
      <w:r w:rsidRPr="00E0109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alt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post.description}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/&gt;&lt;/Link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1CFE6A9E" w14:textId="77777777" w:rsidR="00E0109E" w:rsidRPr="00E0109E" w:rsidRDefault="00E0109E" w:rsidP="00E0109E">
      <w:pPr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</w:t>
      </w:r>
      <w:proofErr w:type="spellStart"/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figcaption</w:t>
      </w:r>
      <w:proofErr w:type="spellEnd"/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p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</w:t>
      </w:r>
      <w:proofErr w:type="spellStart"/>
      <w:proofErr w:type="gram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ost.description</w:t>
      </w:r>
      <w:proofErr w:type="spellEnd"/>
      <w:proofErr w:type="gram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p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</w:t>
      </w:r>
      <w:proofErr w:type="spellStart"/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figcaption</w:t>
      </w:r>
      <w:proofErr w:type="spellEnd"/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674CE2CC" w14:textId="77777777" w:rsidR="00E0109E" w:rsidRPr="00E0109E" w:rsidRDefault="00E0109E" w:rsidP="00E0109E">
      <w:pPr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div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E0109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lassName</w:t>
      </w:r>
      <w:proofErr w:type="spell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r w:rsidRPr="00E0109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button-container"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0BA59D2E" w14:textId="77777777" w:rsidR="00E0109E" w:rsidRPr="00E0109E" w:rsidRDefault="00E0109E" w:rsidP="00E0109E">
      <w:pPr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button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E0109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onClick</w:t>
      </w:r>
      <w:proofErr w:type="spell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{() =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6B8BA4DB" w14:textId="77777777" w:rsidR="00E0109E" w:rsidRPr="00E0109E" w:rsidRDefault="00E0109E" w:rsidP="00E0109E">
      <w:pPr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rops.removePost</w:t>
      </w:r>
      <w:proofErr w:type="spellEnd"/>
      <w:proofErr w:type="gram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proofErr w:type="spell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rops.index</w:t>
      </w:r>
      <w:proofErr w:type="spell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 </w:t>
      </w:r>
    </w:p>
    <w:p w14:paraId="674059C5" w14:textId="77777777" w:rsidR="00E0109E" w:rsidRPr="00E0109E" w:rsidRDefault="00E0109E" w:rsidP="00E0109E">
      <w:pPr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rops.history</w:t>
      </w:r>
      <w:proofErr w:type="gram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push</w:t>
      </w:r>
      <w:proofErr w:type="spell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'/')  </w:t>
      </w:r>
    </w:p>
    <w:p w14:paraId="2AC0D048" w14:textId="77777777" w:rsidR="00E0109E" w:rsidRPr="00E0109E" w:rsidRDefault="00E0109E" w:rsidP="00E0109E">
      <w:pPr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}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move 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button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42031B58" w14:textId="77777777" w:rsidR="00E0109E" w:rsidRPr="00E0109E" w:rsidRDefault="00E0109E" w:rsidP="00E0109E">
      <w:pPr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Link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E0109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lassName</w:t>
      </w:r>
      <w:proofErr w:type="spell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E0109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button"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to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`/single/${</w:t>
      </w:r>
      <w:proofErr w:type="gram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ost.id}`</w:t>
      </w:r>
      <w:proofErr w:type="gram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0C3CD9DC" w14:textId="77777777" w:rsidR="00E0109E" w:rsidRPr="00E0109E" w:rsidRDefault="00E0109E" w:rsidP="00E0109E">
      <w:pPr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div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E0109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lassName</w:t>
      </w:r>
      <w:proofErr w:type="spell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E0109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comment-count"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157E8D10" w14:textId="77777777" w:rsidR="00E0109E" w:rsidRPr="00E0109E" w:rsidRDefault="00E0109E" w:rsidP="00E0109E">
      <w:pPr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div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E0109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lassName</w:t>
      </w:r>
      <w:proofErr w:type="spell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E0109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speech-bubble"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div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32F664DF" w14:textId="77777777" w:rsidR="00E0109E" w:rsidRPr="00E0109E" w:rsidRDefault="00E0109E" w:rsidP="00E0109E">
      <w:pPr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</w:t>
      </w:r>
      <w:proofErr w:type="gram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rops.comments</w:t>
      </w:r>
      <w:proofErr w:type="gram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[post.id] ? props.comments[post.id].length : 0 }  </w:t>
      </w:r>
    </w:p>
    <w:p w14:paraId="3188927C" w14:textId="77777777" w:rsidR="00E0109E" w:rsidRPr="00E0109E" w:rsidRDefault="00E0109E" w:rsidP="00E0109E">
      <w:pPr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div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5F685FDC" w14:textId="77777777" w:rsidR="00E0109E" w:rsidRPr="00E0109E" w:rsidRDefault="00E0109E" w:rsidP="00E0109E">
      <w:pPr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Link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42325955" w14:textId="77777777" w:rsidR="00E0109E" w:rsidRPr="00E0109E" w:rsidRDefault="00E0109E" w:rsidP="00E0109E">
      <w:pPr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div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2099E6A0" w14:textId="77777777" w:rsidR="00E0109E" w:rsidRPr="00E0109E" w:rsidRDefault="00E0109E" w:rsidP="00E0109E">
      <w:pPr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figure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4B314C4F" w14:textId="77777777" w:rsidR="00E0109E" w:rsidRPr="00E0109E" w:rsidRDefault="00E0109E" w:rsidP="00E0109E">
      <w:pPr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3D4957C7" w14:textId="77777777" w:rsidR="00E0109E" w:rsidRPr="00E0109E" w:rsidRDefault="00E0109E" w:rsidP="00E0109E">
      <w:pPr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spellStart"/>
      <w:r w:rsidRPr="00E0109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hoto.propTypes</w:t>
      </w:r>
      <w:proofErr w:type="spell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{  </w:t>
      </w:r>
    </w:p>
    <w:p w14:paraId="41B94868" w14:textId="77777777" w:rsidR="00E0109E" w:rsidRPr="00E0109E" w:rsidRDefault="00E0109E" w:rsidP="00E0109E">
      <w:pPr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ost: </w:t>
      </w:r>
      <w:proofErr w:type="spellStart"/>
      <w:proofErr w:type="gram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ropTypes.object.isRequired</w:t>
      </w:r>
      <w:proofErr w:type="spellEnd"/>
      <w:proofErr w:type="gram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  </w:t>
      </w:r>
    </w:p>
    <w:p w14:paraId="7C1B92D2" w14:textId="77777777" w:rsidR="00E0109E" w:rsidRPr="00E0109E" w:rsidRDefault="00E0109E" w:rsidP="00E0109E">
      <w:pPr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48DC88B6" w14:textId="77777777" w:rsidR="00E0109E" w:rsidRPr="00E0109E" w:rsidRDefault="00E0109E" w:rsidP="00E0109E">
      <w:pPr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xport default Photo  </w:t>
      </w:r>
    </w:p>
    <w:p w14:paraId="53F89B2F" w14:textId="1FF2E846" w:rsidR="00E0109E" w:rsidRDefault="00E0109E" w:rsidP="00E0109E">
      <w:pPr>
        <w:rPr>
          <w:b/>
          <w:sz w:val="32"/>
        </w:rPr>
      </w:pPr>
    </w:p>
    <w:p w14:paraId="44C58F4F" w14:textId="77777777" w:rsidR="00E0109E" w:rsidRPr="00E0109E" w:rsidRDefault="00E0109E" w:rsidP="00E0109E">
      <w:pPr>
        <w:rPr>
          <w:b/>
          <w:sz w:val="32"/>
        </w:rPr>
      </w:pPr>
    </w:p>
    <w:p w14:paraId="21FDF93F" w14:textId="77777777" w:rsidR="00E0109E" w:rsidRPr="00E0109E" w:rsidRDefault="00E0109E" w:rsidP="00E0109E">
      <w:pPr>
        <w:rPr>
          <w:sz w:val="28"/>
        </w:rPr>
      </w:pPr>
      <w:r w:rsidRPr="00E0109E">
        <w:rPr>
          <w:sz w:val="28"/>
        </w:rPr>
        <w:t>/</w:t>
      </w:r>
      <w:proofErr w:type="spellStart"/>
      <w:r w:rsidRPr="00E0109E">
        <w:rPr>
          <w:sz w:val="28"/>
        </w:rPr>
        <w:t>Photowall</w:t>
      </w:r>
      <w:proofErr w:type="spellEnd"/>
    </w:p>
    <w:p w14:paraId="5F99E31C" w14:textId="77777777" w:rsidR="00E0109E" w:rsidRPr="00E0109E" w:rsidRDefault="00E0109E" w:rsidP="00E0109E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React from 'react'  </w:t>
      </w:r>
    </w:p>
    <w:p w14:paraId="2DAAA46E" w14:textId="77777777" w:rsidR="00E0109E" w:rsidRPr="00E0109E" w:rsidRDefault="00E0109E" w:rsidP="00E0109E">
      <w:pPr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Photo from </w:t>
      </w:r>
      <w:proofErr w:type="gram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./</w:t>
      </w:r>
      <w:proofErr w:type="gram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hoto'  </w:t>
      </w:r>
    </w:p>
    <w:p w14:paraId="0672E216" w14:textId="77777777" w:rsidR="00E0109E" w:rsidRPr="00E0109E" w:rsidRDefault="00E0109E" w:rsidP="00E0109E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</w:t>
      </w:r>
      <w:proofErr w:type="spell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ropTypes</w:t>
      </w:r>
      <w:proofErr w:type="spell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rom 'prop-types'  </w:t>
      </w:r>
    </w:p>
    <w:p w14:paraId="00581C78" w14:textId="77777777" w:rsidR="00E0109E" w:rsidRPr="00E0109E" w:rsidRDefault="00E0109E" w:rsidP="00E0109E">
      <w:pPr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{Link} from 'react-router-</w:t>
      </w:r>
      <w:proofErr w:type="spell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dom</w:t>
      </w:r>
      <w:proofErr w:type="spell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  </w:t>
      </w:r>
    </w:p>
    <w:p w14:paraId="4F48DD18" w14:textId="77777777" w:rsidR="00E0109E" w:rsidRPr="00E0109E" w:rsidRDefault="00E0109E" w:rsidP="00E0109E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//anchor tag, </w:t>
      </w:r>
      <w:proofErr w:type="spell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href</w:t>
      </w:r>
      <w:proofErr w:type="spell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attribute  </w:t>
      </w:r>
    </w:p>
    <w:p w14:paraId="3956AFB9" w14:textId="77777777" w:rsidR="00E0109E" w:rsidRPr="00E0109E" w:rsidRDefault="00E0109E" w:rsidP="00E0109E">
      <w:pPr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function </w:t>
      </w:r>
      <w:proofErr w:type="spell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hotoWall</w:t>
      </w:r>
      <w:proofErr w:type="spell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props) {  </w:t>
      </w:r>
    </w:p>
    <w:p w14:paraId="4DA01171" w14:textId="77777777" w:rsidR="00E0109E" w:rsidRPr="00E0109E" w:rsidRDefault="00E0109E" w:rsidP="00E0109E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return 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div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10C9EF99" w14:textId="77777777" w:rsidR="00E0109E" w:rsidRPr="00E0109E" w:rsidRDefault="00E0109E" w:rsidP="00E0109E">
      <w:pPr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Link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E0109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lassName</w:t>
      </w:r>
      <w:proofErr w:type="spell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r w:rsidRPr="00E0109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</w:t>
      </w:r>
      <w:proofErr w:type="spellStart"/>
      <w:r w:rsidRPr="00E0109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addIcon</w:t>
      </w:r>
      <w:proofErr w:type="spellEnd"/>
      <w:r w:rsidRPr="00E0109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to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E0109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/</w:t>
      </w:r>
      <w:proofErr w:type="spellStart"/>
      <w:r w:rsidRPr="00E0109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AddPhoto</w:t>
      </w:r>
      <w:proofErr w:type="spellEnd"/>
      <w:r w:rsidRPr="00E0109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Link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2DF9885D" w14:textId="77777777" w:rsidR="00E0109E" w:rsidRPr="00E0109E" w:rsidRDefault="00E0109E" w:rsidP="00E0109E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div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E0109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lassName</w:t>
      </w:r>
      <w:proofErr w:type="spell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E0109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</w:t>
      </w:r>
      <w:proofErr w:type="spellStart"/>
      <w:r w:rsidRPr="00E0109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photoGrid</w:t>
      </w:r>
      <w:proofErr w:type="spellEnd"/>
      <w:r w:rsidRPr="00E0109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58F13213" w14:textId="77777777" w:rsidR="00E0109E" w:rsidRPr="00E0109E" w:rsidRDefault="00E0109E" w:rsidP="00E0109E">
      <w:pPr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</w:t>
      </w:r>
      <w:proofErr w:type="spellStart"/>
      <w:proofErr w:type="gram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rops.posts</w:t>
      </w:r>
      <w:proofErr w:type="spellEnd"/>
      <w:proofErr w:type="gram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381AD806" w14:textId="77777777" w:rsidR="00E0109E" w:rsidRPr="00E0109E" w:rsidRDefault="00E0109E" w:rsidP="00E0109E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sort</w:t>
      </w:r>
      <w:proofErr w:type="gram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function(</w:t>
      </w:r>
      <w:proofErr w:type="spell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x,y</w:t>
      </w:r>
      <w:proofErr w:type="spell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{  </w:t>
      </w:r>
    </w:p>
    <w:p w14:paraId="78DE1ED7" w14:textId="77777777" w:rsidR="00E0109E" w:rsidRPr="00E0109E" w:rsidRDefault="00E0109E" w:rsidP="00E0109E">
      <w:pPr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y.id - x.id  </w:t>
      </w:r>
    </w:p>
    <w:p w14:paraId="7C5214F0" w14:textId="77777777" w:rsidR="00E0109E" w:rsidRPr="00E0109E" w:rsidRDefault="00E0109E" w:rsidP="00E0109E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)  </w:t>
      </w:r>
    </w:p>
    <w:p w14:paraId="73FA3EAF" w14:textId="77777777" w:rsidR="00E0109E" w:rsidRPr="00E0109E" w:rsidRDefault="00E0109E" w:rsidP="00E0109E">
      <w:pPr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map</w:t>
      </w:r>
      <w:proofErr w:type="gram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(post, index) =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Photo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key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index} </w:t>
      </w:r>
      <w:r w:rsidRPr="00E0109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ost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post} {...props} </w:t>
      </w:r>
      <w:r w:rsidRPr="00E0109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index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index}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/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}  </w:t>
      </w:r>
    </w:p>
    <w:p w14:paraId="6243B762" w14:textId="77777777" w:rsidR="00E0109E" w:rsidRPr="00E0109E" w:rsidRDefault="00E0109E" w:rsidP="00E0109E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div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5ADF1586" w14:textId="77777777" w:rsidR="00E0109E" w:rsidRPr="00E0109E" w:rsidRDefault="00E0109E" w:rsidP="00E0109E">
      <w:pPr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div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3B49973D" w14:textId="77777777" w:rsidR="00E0109E" w:rsidRPr="00E0109E" w:rsidRDefault="00E0109E" w:rsidP="00E0109E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113BC5AC" w14:textId="77777777" w:rsidR="00E0109E" w:rsidRPr="00E0109E" w:rsidRDefault="00E0109E" w:rsidP="00E0109E">
      <w:pPr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spellStart"/>
      <w:r w:rsidRPr="00E0109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hotoWall.propTypes</w:t>
      </w:r>
      <w:proofErr w:type="spell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{  </w:t>
      </w:r>
    </w:p>
    <w:p w14:paraId="3D1B080A" w14:textId="77777777" w:rsidR="00E0109E" w:rsidRPr="00E0109E" w:rsidRDefault="00E0109E" w:rsidP="00E0109E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osts: </w:t>
      </w:r>
      <w:proofErr w:type="spellStart"/>
      <w:proofErr w:type="gram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ropTypes.array.isRequired</w:t>
      </w:r>
      <w:proofErr w:type="spellEnd"/>
      <w:proofErr w:type="gram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  </w:t>
      </w:r>
    </w:p>
    <w:p w14:paraId="51103615" w14:textId="77777777" w:rsidR="00E0109E" w:rsidRPr="00E0109E" w:rsidRDefault="00E0109E" w:rsidP="00E0109E">
      <w:pPr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3A94AE60" w14:textId="11BC4813" w:rsidR="00E0109E" w:rsidRPr="00E0109E" w:rsidRDefault="00E0109E" w:rsidP="00E0109E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Style w:val="Strong"/>
          <w:rFonts w:ascii="Consolas" w:eastAsia="Times New Roman" w:hAnsi="Consolas" w:cs="Consolas"/>
          <w:b w:val="0"/>
          <w:bCs w:val="0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export default </w:t>
      </w:r>
      <w:proofErr w:type="spell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hotoWall</w:t>
      </w:r>
      <w:proofErr w:type="spell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6385EA6B" w14:textId="77777777" w:rsidR="00E0109E" w:rsidRDefault="00E0109E" w:rsidP="00E0109E">
      <w:pPr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</w:pPr>
    </w:p>
    <w:p w14:paraId="4C106C38" w14:textId="7F25ADB5" w:rsidR="00E0109E" w:rsidRDefault="00E0109E" w:rsidP="00E0109E">
      <w:pPr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</w:pPr>
      <w:r w:rsidRPr="00E0109E"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  <w:t>/Single</w:t>
      </w:r>
    </w:p>
    <w:p w14:paraId="7DF63CF9" w14:textId="77777777" w:rsidR="00E0109E" w:rsidRPr="00E0109E" w:rsidRDefault="00E0109E" w:rsidP="00E0109E">
      <w:pPr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React, {Component} from 'react'  </w:t>
      </w:r>
    </w:p>
    <w:p w14:paraId="6A8E1B4F" w14:textId="77777777" w:rsidR="00E0109E" w:rsidRPr="00E0109E" w:rsidRDefault="00E0109E" w:rsidP="00E0109E">
      <w:pPr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Photo from </w:t>
      </w:r>
      <w:proofErr w:type="gram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./</w:t>
      </w:r>
      <w:proofErr w:type="gram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hoto'  </w:t>
      </w:r>
    </w:p>
    <w:p w14:paraId="68BA9378" w14:textId="77777777" w:rsidR="00E0109E" w:rsidRPr="00E0109E" w:rsidRDefault="00E0109E" w:rsidP="00E0109E">
      <w:pPr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Comments from </w:t>
      </w:r>
      <w:proofErr w:type="gram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./</w:t>
      </w:r>
      <w:proofErr w:type="gram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omments'  </w:t>
      </w:r>
    </w:p>
    <w:p w14:paraId="58B84067" w14:textId="77777777" w:rsidR="00E0109E" w:rsidRPr="00E0109E" w:rsidRDefault="00E0109E" w:rsidP="00E0109E">
      <w:pPr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lass Single extends Component {  </w:t>
      </w:r>
    </w:p>
    <w:p w14:paraId="2F8B9925" w14:textId="77777777" w:rsidR="00E0109E" w:rsidRPr="00E0109E" w:rsidRDefault="00E0109E" w:rsidP="00E0109E">
      <w:pPr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render(</w:t>
      </w:r>
      <w:proofErr w:type="gram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{  </w:t>
      </w:r>
    </w:p>
    <w:p w14:paraId="197EDF3C" w14:textId="77777777" w:rsidR="00E0109E" w:rsidRPr="00E0109E" w:rsidRDefault="00E0109E" w:rsidP="00E0109E">
      <w:pPr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nst {match, posts} = </w:t>
      </w:r>
      <w:proofErr w:type="spellStart"/>
      <w:proofErr w:type="gram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props</w:t>
      </w:r>
      <w:proofErr w:type="spellEnd"/>
      <w:proofErr w:type="gram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3346BC84" w14:textId="77777777" w:rsidR="00E0109E" w:rsidRPr="00E0109E" w:rsidRDefault="00E0109E" w:rsidP="00E0109E">
      <w:pPr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nst </w:t>
      </w:r>
      <w:r w:rsidRPr="00E0109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id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r w:rsidRPr="00E0109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Number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match.params.id)  </w:t>
      </w:r>
    </w:p>
    <w:p w14:paraId="3BBAE4E0" w14:textId="77777777" w:rsidR="00E0109E" w:rsidRPr="00E0109E" w:rsidRDefault="00E0109E" w:rsidP="00E0109E">
      <w:pPr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nst </w:t>
      </w:r>
      <w:r w:rsidRPr="00E0109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ost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proofErr w:type="spellStart"/>
      <w:proofErr w:type="gramStart"/>
      <w:r w:rsidRPr="00E0109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posts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find</w:t>
      </w:r>
      <w:proofErr w:type="spellEnd"/>
      <w:proofErr w:type="gram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(post) =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ost.id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== id)  </w:t>
      </w:r>
    </w:p>
    <w:p w14:paraId="0BEB45D0" w14:textId="77777777" w:rsidR="00E0109E" w:rsidRPr="00E0109E" w:rsidRDefault="00E0109E" w:rsidP="00E0109E">
      <w:pPr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nst </w:t>
      </w:r>
      <w:r w:rsidRPr="00E0109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omments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proofErr w:type="spellStart"/>
      <w:proofErr w:type="gramStart"/>
      <w:r w:rsidRPr="00E0109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this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props</w:t>
      </w:r>
      <w:proofErr w:type="gram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comments</w:t>
      </w:r>
      <w:proofErr w:type="spell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[match.params.id] || []  </w:t>
      </w:r>
    </w:p>
    <w:p w14:paraId="5BE1E745" w14:textId="77777777" w:rsidR="00E0109E" w:rsidRPr="00E0109E" w:rsidRDefault="00E0109E" w:rsidP="00E0109E">
      <w:pPr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nst </w:t>
      </w:r>
      <w:r w:rsidRPr="00E0109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index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proofErr w:type="gramStart"/>
      <w:r w:rsidRPr="00E0109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this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props</w:t>
      </w:r>
      <w:proofErr w:type="gram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posts.findIndex((post) =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ost.id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== id)  </w:t>
      </w:r>
    </w:p>
    <w:p w14:paraId="04723071" w14:textId="77777777" w:rsidR="00E0109E" w:rsidRPr="00E0109E" w:rsidRDefault="00E0109E" w:rsidP="00E0109E">
      <w:pPr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2BB90185" w14:textId="77777777" w:rsidR="00E0109E" w:rsidRPr="00E0109E" w:rsidRDefault="00E0109E" w:rsidP="00E0109E">
      <w:pPr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div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E0109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lassName</w:t>
      </w:r>
      <w:proofErr w:type="spell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E0109E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'single-photo'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737C1412" w14:textId="77777777" w:rsidR="00E0109E" w:rsidRPr="00E0109E" w:rsidRDefault="00E0109E" w:rsidP="00E0109E">
      <w:pPr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Photo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ost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post} {...</w:t>
      </w:r>
      <w:proofErr w:type="spellStart"/>
      <w:proofErr w:type="gram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props</w:t>
      </w:r>
      <w:proofErr w:type="spellEnd"/>
      <w:proofErr w:type="gram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</w:t>
      </w:r>
      <w:r w:rsidRPr="00E0109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index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index}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/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7A1ADEB0" w14:textId="77777777" w:rsidR="00E0109E" w:rsidRPr="00E0109E" w:rsidRDefault="00E0109E" w:rsidP="00E0109E">
      <w:pPr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Comments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addComment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</w:t>
      </w:r>
      <w:proofErr w:type="gramStart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props</w:t>
      </w:r>
      <w:proofErr w:type="gramEnd"/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addComment} </w:t>
      </w:r>
      <w:r w:rsidRPr="00E0109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omments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comments} </w:t>
      </w:r>
      <w:r w:rsidRPr="00E0109E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id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{id}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/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73DDF25B" w14:textId="77777777" w:rsidR="00E0109E" w:rsidRPr="00E0109E" w:rsidRDefault="00E0109E" w:rsidP="00E0109E">
      <w:pPr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E0109E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div&gt;</w:t>
      </w: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24A786F8" w14:textId="77777777" w:rsidR="00E0109E" w:rsidRPr="00E0109E" w:rsidRDefault="00E0109E" w:rsidP="00E0109E">
      <w:pPr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49F19FF3" w14:textId="77777777" w:rsidR="00E0109E" w:rsidRPr="00E0109E" w:rsidRDefault="00E0109E" w:rsidP="00E0109E">
      <w:pPr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 </w:t>
      </w:r>
    </w:p>
    <w:p w14:paraId="55920E89" w14:textId="77777777" w:rsidR="00E0109E" w:rsidRPr="00E0109E" w:rsidRDefault="00E0109E" w:rsidP="00E0109E">
      <w:pPr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5F446EC4" w14:textId="77777777" w:rsidR="00E0109E" w:rsidRPr="00E0109E" w:rsidRDefault="00E0109E" w:rsidP="00E0109E">
      <w:pPr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E0109E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xport default Single  </w:t>
      </w:r>
    </w:p>
    <w:p w14:paraId="18465A6E" w14:textId="1F453248" w:rsidR="00E0109E" w:rsidRDefault="00E0109E" w:rsidP="00E0109E">
      <w:pPr>
        <w:rPr>
          <w:rStyle w:val="Strong"/>
          <w:rFonts w:ascii="Helvetica" w:hAnsi="Helvetica" w:cs="Helvetica"/>
          <w:b w:val="0"/>
          <w:color w:val="29303B"/>
          <w:sz w:val="32"/>
          <w:szCs w:val="27"/>
          <w:shd w:val="clear" w:color="auto" w:fill="FFFFFF"/>
        </w:rPr>
      </w:pPr>
    </w:p>
    <w:p w14:paraId="3CA6C215" w14:textId="647075DF" w:rsidR="00380464" w:rsidRDefault="00380464" w:rsidP="00E0109E">
      <w:pPr>
        <w:rPr>
          <w:rStyle w:val="Strong"/>
          <w:rFonts w:ascii="Helvetica" w:hAnsi="Helvetica" w:cs="Helvetica"/>
          <w:b w:val="0"/>
          <w:color w:val="29303B"/>
          <w:sz w:val="32"/>
          <w:szCs w:val="27"/>
          <w:shd w:val="clear" w:color="auto" w:fill="FFFFFF"/>
        </w:rPr>
      </w:pPr>
    </w:p>
    <w:p w14:paraId="4966C879" w14:textId="0725A958" w:rsidR="00380464" w:rsidRDefault="00380464" w:rsidP="00E0109E">
      <w:pPr>
        <w:rPr>
          <w:rStyle w:val="Strong"/>
          <w:rFonts w:ascii="Helvetica" w:hAnsi="Helvetica" w:cs="Helvetica"/>
          <w:b w:val="0"/>
          <w:color w:val="29303B"/>
          <w:sz w:val="32"/>
          <w:szCs w:val="27"/>
          <w:shd w:val="clear" w:color="auto" w:fill="FFFFFF"/>
        </w:rPr>
      </w:pPr>
    </w:p>
    <w:p w14:paraId="4ADE5136" w14:textId="77777777" w:rsidR="00380464" w:rsidRDefault="00380464" w:rsidP="00E0109E">
      <w:pPr>
        <w:rPr>
          <w:rStyle w:val="Strong"/>
          <w:rFonts w:ascii="Helvetica" w:hAnsi="Helvetica" w:cs="Helvetica"/>
          <w:b w:val="0"/>
          <w:color w:val="29303B"/>
          <w:sz w:val="32"/>
          <w:szCs w:val="27"/>
          <w:shd w:val="clear" w:color="auto" w:fill="FFFFFF"/>
        </w:rPr>
      </w:pPr>
    </w:p>
    <w:p w14:paraId="23D3D343" w14:textId="6E072ACF" w:rsidR="00E0109E" w:rsidRDefault="00380464" w:rsidP="00380464">
      <w:pPr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</w:pPr>
      <w:r w:rsidRPr="00380464">
        <w:rPr>
          <w:b/>
          <w:sz w:val="24"/>
          <w:shd w:val="clear" w:color="auto" w:fill="FFFFFF"/>
        </w:rPr>
        <w:t>/</w:t>
      </w:r>
      <w:r w:rsidRPr="00380464"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  <w:t>Title</w:t>
      </w:r>
    </w:p>
    <w:p w14:paraId="560FB034" w14:textId="77777777" w:rsidR="00380464" w:rsidRPr="00380464" w:rsidRDefault="00380464" w:rsidP="00380464">
      <w:pPr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React from 'react'  </w:t>
      </w:r>
    </w:p>
    <w:p w14:paraId="32E7964E" w14:textId="77777777" w:rsidR="00380464" w:rsidRPr="00380464" w:rsidRDefault="00380464" w:rsidP="00380464">
      <w:pPr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function Title(props) {  </w:t>
      </w:r>
    </w:p>
    <w:p w14:paraId="797DF8E3" w14:textId="77777777" w:rsidR="00380464" w:rsidRPr="00380464" w:rsidRDefault="00380464" w:rsidP="00380464">
      <w:pPr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</w:t>
      </w:r>
      <w:r w:rsidRPr="003804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h1&gt;</w:t>
      </w: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</w:t>
      </w:r>
      <w:proofErr w:type="spellStart"/>
      <w:proofErr w:type="gram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rops.title</w:t>
      </w:r>
      <w:proofErr w:type="spellEnd"/>
      <w:proofErr w:type="gram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</w:t>
      </w:r>
      <w:r w:rsidRPr="003804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h1&gt;</w:t>
      </w: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70C21266" w14:textId="77777777" w:rsidR="00380464" w:rsidRPr="00380464" w:rsidRDefault="00380464" w:rsidP="00380464">
      <w:pPr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6048CFA9" w14:textId="77777777" w:rsidR="00380464" w:rsidRPr="00380464" w:rsidRDefault="00380464" w:rsidP="00380464">
      <w:pPr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645362EE" w14:textId="77777777" w:rsidR="00380464" w:rsidRPr="00380464" w:rsidRDefault="00380464" w:rsidP="00380464">
      <w:pPr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xport default Title  </w:t>
      </w:r>
    </w:p>
    <w:p w14:paraId="2E662278" w14:textId="072C4426" w:rsidR="00380464" w:rsidRDefault="00380464" w:rsidP="00380464">
      <w:pPr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</w:pPr>
    </w:p>
    <w:p w14:paraId="16798727" w14:textId="60E77C95" w:rsidR="00380464" w:rsidRDefault="00380464" w:rsidP="00380464">
      <w:pPr>
        <w:rPr>
          <w:sz w:val="28"/>
        </w:rPr>
      </w:pPr>
      <w:r w:rsidRPr="00380464">
        <w:rPr>
          <w:sz w:val="28"/>
        </w:rPr>
        <w:t>/posts</w:t>
      </w:r>
    </w:p>
    <w:p w14:paraId="052F3133" w14:textId="77777777" w:rsidR="00380464" w:rsidRPr="00380464" w:rsidRDefault="00380464" w:rsidP="00380464">
      <w:pPr>
        <w:numPr>
          <w:ilvl w:val="0"/>
          <w:numId w:val="2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onst </w:t>
      </w:r>
      <w:r w:rsidRPr="0038046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osts</w:t>
      </w: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[{  </w:t>
      </w:r>
    </w:p>
    <w:p w14:paraId="7E7F29CC" w14:textId="77777777" w:rsidR="00380464" w:rsidRPr="00380464" w:rsidRDefault="00380464" w:rsidP="00380464">
      <w:pPr>
        <w:numPr>
          <w:ilvl w:val="0"/>
          <w:numId w:val="2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id: 0,  </w:t>
      </w:r>
    </w:p>
    <w:p w14:paraId="6F7360C1" w14:textId="77777777" w:rsidR="00380464" w:rsidRPr="00380464" w:rsidRDefault="00380464" w:rsidP="00380464">
      <w:pPr>
        <w:numPr>
          <w:ilvl w:val="0"/>
          <w:numId w:val="2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description: "beautiful landscape",  </w:t>
      </w:r>
    </w:p>
    <w:p w14:paraId="3853D0D0" w14:textId="77777777" w:rsidR="00380464" w:rsidRPr="00380464" w:rsidRDefault="00380464" w:rsidP="00380464">
      <w:pPr>
        <w:numPr>
          <w:ilvl w:val="0"/>
          <w:numId w:val="2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imageLink: "https://image.jimcdn.com/app/cms/image/transf/none/path/sa6549607c78f5c11/image/i4eeacaa2dbf12d6d/version/1490299332/most-beautiful-landscapes-in-europe-lofoten-european-best-destinations-copyright-iakov-kalinin.jpg" +  </w:t>
      </w:r>
    </w:p>
    <w:p w14:paraId="027E896B" w14:textId="77777777" w:rsidR="00380464" w:rsidRPr="00380464" w:rsidRDefault="00380464" w:rsidP="00380464">
      <w:pPr>
        <w:numPr>
          <w:ilvl w:val="0"/>
          <w:numId w:val="2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"3919321_1443393332_n.jpg"  </w:t>
      </w:r>
    </w:p>
    <w:p w14:paraId="4B6A76C8" w14:textId="77777777" w:rsidR="00380464" w:rsidRPr="00380464" w:rsidRDefault="00380464" w:rsidP="00380464">
      <w:pPr>
        <w:numPr>
          <w:ilvl w:val="0"/>
          <w:numId w:val="2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, {  </w:t>
      </w:r>
    </w:p>
    <w:p w14:paraId="4E5BB73E" w14:textId="77777777" w:rsidR="00380464" w:rsidRPr="00380464" w:rsidRDefault="00380464" w:rsidP="00380464">
      <w:pPr>
        <w:numPr>
          <w:ilvl w:val="0"/>
          <w:numId w:val="2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id: 1,  </w:t>
      </w:r>
    </w:p>
    <w:p w14:paraId="2F91952C" w14:textId="77777777" w:rsidR="00380464" w:rsidRPr="00380464" w:rsidRDefault="00380464" w:rsidP="00380464">
      <w:pPr>
        <w:numPr>
          <w:ilvl w:val="0"/>
          <w:numId w:val="2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description: "Aliens???",  </w:t>
      </w:r>
    </w:p>
    <w:p w14:paraId="7F14960B" w14:textId="77777777" w:rsidR="00380464" w:rsidRPr="00380464" w:rsidRDefault="00380464" w:rsidP="00380464">
      <w:pPr>
        <w:numPr>
          <w:ilvl w:val="0"/>
          <w:numId w:val="2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imageLink: "https://img.purch.com/rc/640x415/</w:t>
      </w:r>
      <w:r w:rsidRPr="0038046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aHR0cDovL3d3dy5zcGFjZS5jb20vaW1hZ2VzL2kvMDAwLzA3Mi84NTEvb3JpZ2luYWwvc3BhY2V4LWlyaWRpdW00LWxhdW5jaC10YXJpcS1tYWxpay5qcGc</w:t>
      </w: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" +  </w:t>
      </w:r>
    </w:p>
    <w:p w14:paraId="53CD14C3" w14:textId="77777777" w:rsidR="00380464" w:rsidRPr="00380464" w:rsidRDefault="00380464" w:rsidP="00380464">
      <w:pPr>
        <w:numPr>
          <w:ilvl w:val="0"/>
          <w:numId w:val="2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"08323785_735653395_n.jpg"  </w:t>
      </w:r>
    </w:p>
    <w:p w14:paraId="7DA264E9" w14:textId="77777777" w:rsidR="00380464" w:rsidRPr="00380464" w:rsidRDefault="00380464" w:rsidP="00380464">
      <w:pPr>
        <w:numPr>
          <w:ilvl w:val="0"/>
          <w:numId w:val="2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, {  </w:t>
      </w:r>
    </w:p>
    <w:p w14:paraId="5A064A4F" w14:textId="77777777" w:rsidR="00380464" w:rsidRPr="00380464" w:rsidRDefault="00380464" w:rsidP="00380464">
      <w:pPr>
        <w:numPr>
          <w:ilvl w:val="0"/>
          <w:numId w:val="2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id: 2,  </w:t>
      </w:r>
    </w:p>
    <w:p w14:paraId="3E5DA8B8" w14:textId="77777777" w:rsidR="00380464" w:rsidRPr="00380464" w:rsidRDefault="00380464" w:rsidP="00380464">
      <w:pPr>
        <w:numPr>
          <w:ilvl w:val="0"/>
          <w:numId w:val="2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description: "On a vacation!",  </w:t>
      </w:r>
    </w:p>
    <w:p w14:paraId="2A1E6387" w14:textId="77777777" w:rsidR="00380464" w:rsidRPr="00380464" w:rsidRDefault="00380464" w:rsidP="00380464">
      <w:pPr>
        <w:numPr>
          <w:ilvl w:val="0"/>
          <w:numId w:val="2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imageLink: "https://fm.cnbc.com/applications/cnbc.com/resources/img/editorial/2017/08/24/104670887-VacationExplainsTHUMBWEB.1910x1000.jpg"  </w:t>
      </w:r>
    </w:p>
    <w:p w14:paraId="6ADCECDC" w14:textId="77777777" w:rsidR="00380464" w:rsidRPr="00380464" w:rsidRDefault="00380464" w:rsidP="00380464">
      <w:pPr>
        <w:numPr>
          <w:ilvl w:val="0"/>
          <w:numId w:val="2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]  </w:t>
      </w:r>
    </w:p>
    <w:p w14:paraId="3877A451" w14:textId="77777777" w:rsidR="00380464" w:rsidRPr="00380464" w:rsidRDefault="00380464" w:rsidP="00380464">
      <w:pPr>
        <w:numPr>
          <w:ilvl w:val="0"/>
          <w:numId w:val="2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export default posts  </w:t>
      </w:r>
    </w:p>
    <w:p w14:paraId="33B6A571" w14:textId="00F5B9F8" w:rsidR="00380464" w:rsidRDefault="00380464" w:rsidP="00380464">
      <w:pPr>
        <w:rPr>
          <w:sz w:val="28"/>
        </w:rPr>
      </w:pPr>
    </w:p>
    <w:p w14:paraId="50FA6501" w14:textId="14AE0630" w:rsidR="00380464" w:rsidRPr="00380464" w:rsidRDefault="00380464" w:rsidP="00380464">
      <w:pPr>
        <w:rPr>
          <w:sz w:val="28"/>
        </w:rPr>
      </w:pPr>
      <w:r w:rsidRPr="00380464">
        <w:rPr>
          <w:sz w:val="28"/>
        </w:rPr>
        <w:t>/actions</w:t>
      </w:r>
    </w:p>
    <w:p w14:paraId="2AD59EC8" w14:textId="77777777" w:rsidR="00380464" w:rsidRPr="00380464" w:rsidRDefault="00380464" w:rsidP="00380464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xport function </w:t>
      </w:r>
      <w:proofErr w:type="spell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removePost</w:t>
      </w:r>
      <w:proofErr w:type="spell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index) {  </w:t>
      </w:r>
    </w:p>
    <w:p w14:paraId="60391A99" w14:textId="77777777" w:rsidR="00380464" w:rsidRPr="00380464" w:rsidRDefault="00380464" w:rsidP="00380464">
      <w:pPr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{  </w:t>
      </w:r>
    </w:p>
    <w:p w14:paraId="09BE456A" w14:textId="77777777" w:rsidR="00380464" w:rsidRPr="00380464" w:rsidRDefault="00380464" w:rsidP="00380464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type: 'REMOVE_POST',  </w:t>
      </w:r>
    </w:p>
    <w:p w14:paraId="6379A136" w14:textId="77777777" w:rsidR="00380464" w:rsidRPr="00380464" w:rsidRDefault="00380464" w:rsidP="00380464">
      <w:pPr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index  </w:t>
      </w:r>
    </w:p>
    <w:p w14:paraId="4C2A8D2D" w14:textId="77777777" w:rsidR="00380464" w:rsidRPr="00380464" w:rsidRDefault="00380464" w:rsidP="00380464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1776DB28" w14:textId="77777777" w:rsidR="00380464" w:rsidRPr="00380464" w:rsidRDefault="00380464" w:rsidP="00380464">
      <w:pPr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45C23EE9" w14:textId="77777777" w:rsidR="00380464" w:rsidRPr="00380464" w:rsidRDefault="00380464" w:rsidP="00380464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xport function </w:t>
      </w:r>
      <w:proofErr w:type="spell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ddPost</w:t>
      </w:r>
      <w:proofErr w:type="spell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post) {  </w:t>
      </w:r>
    </w:p>
    <w:p w14:paraId="47F43F05" w14:textId="77777777" w:rsidR="00380464" w:rsidRPr="00380464" w:rsidRDefault="00380464" w:rsidP="00380464">
      <w:pPr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{  </w:t>
      </w:r>
    </w:p>
    <w:p w14:paraId="00227C83" w14:textId="77777777" w:rsidR="00380464" w:rsidRPr="00380464" w:rsidRDefault="00380464" w:rsidP="00380464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type: 'ADD_POST',  </w:t>
      </w:r>
    </w:p>
    <w:p w14:paraId="460F4AF6" w14:textId="77777777" w:rsidR="00380464" w:rsidRPr="00380464" w:rsidRDefault="00380464" w:rsidP="00380464">
      <w:pPr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ost  </w:t>
      </w:r>
    </w:p>
    <w:p w14:paraId="53BBA100" w14:textId="77777777" w:rsidR="00380464" w:rsidRPr="00380464" w:rsidRDefault="00380464" w:rsidP="00380464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601C58DC" w14:textId="77777777" w:rsidR="00380464" w:rsidRPr="00380464" w:rsidRDefault="00380464" w:rsidP="00380464">
      <w:pPr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3A89E449" w14:textId="77777777" w:rsidR="00380464" w:rsidRPr="00380464" w:rsidRDefault="00380464" w:rsidP="00380464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xport function </w:t>
      </w:r>
      <w:proofErr w:type="spellStart"/>
      <w:proofErr w:type="gram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ddComment</w:t>
      </w:r>
      <w:proofErr w:type="spell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omment, </w:t>
      </w:r>
      <w:proofErr w:type="spell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ostId</w:t>
      </w:r>
      <w:proofErr w:type="spell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{  </w:t>
      </w:r>
    </w:p>
    <w:p w14:paraId="5707A1BB" w14:textId="77777777" w:rsidR="00380464" w:rsidRPr="00380464" w:rsidRDefault="00380464" w:rsidP="00380464">
      <w:pPr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{  </w:t>
      </w:r>
    </w:p>
    <w:p w14:paraId="5AD45B46" w14:textId="77777777" w:rsidR="00380464" w:rsidRPr="00380464" w:rsidRDefault="00380464" w:rsidP="00380464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type: 'ADD_COMMENT',  </w:t>
      </w:r>
    </w:p>
    <w:p w14:paraId="1FBE6C31" w14:textId="77777777" w:rsidR="00380464" w:rsidRPr="00380464" w:rsidRDefault="00380464" w:rsidP="00380464">
      <w:pPr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mment,  </w:t>
      </w:r>
    </w:p>
    <w:p w14:paraId="67494C85" w14:textId="77777777" w:rsidR="00380464" w:rsidRPr="00380464" w:rsidRDefault="00380464" w:rsidP="00380464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lastRenderedPageBreak/>
        <w:t> </w:t>
      </w:r>
      <w:proofErr w:type="spell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ostId</w:t>
      </w:r>
      <w:proofErr w:type="spell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0209776B" w14:textId="77777777" w:rsidR="00380464" w:rsidRPr="00380464" w:rsidRDefault="00380464" w:rsidP="00380464">
      <w:pPr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4036E2F7" w14:textId="77777777" w:rsidR="00380464" w:rsidRPr="00380464" w:rsidRDefault="00380464" w:rsidP="00380464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0510F22A" w14:textId="77777777" w:rsidR="00380464" w:rsidRDefault="00380464" w:rsidP="00380464">
      <w:pPr>
        <w:rPr>
          <w:rFonts w:ascii="Consolas" w:eastAsia="Times New Roman" w:hAnsi="Consolas" w:cs="Consolas"/>
          <w:color w:val="505763"/>
          <w:sz w:val="18"/>
          <w:szCs w:val="18"/>
        </w:rPr>
      </w:pPr>
    </w:p>
    <w:p w14:paraId="6DEC115E" w14:textId="6B0A4BF5" w:rsidR="00380464" w:rsidRPr="00380464" w:rsidRDefault="00380464" w:rsidP="00380464">
      <w:pPr>
        <w:rPr>
          <w:b/>
          <w:sz w:val="28"/>
        </w:rPr>
      </w:pPr>
      <w:r w:rsidRPr="00380464">
        <w:rPr>
          <w:rFonts w:ascii="Consolas" w:eastAsia="Times New Roman" w:hAnsi="Consolas" w:cs="Consolas"/>
          <w:color w:val="505763"/>
          <w:sz w:val="18"/>
          <w:szCs w:val="18"/>
        </w:rPr>
        <w:br/>
      </w:r>
      <w:r w:rsidRPr="00380464"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  <w:t>/reducer</w:t>
      </w:r>
    </w:p>
    <w:p w14:paraId="5CE8A9E8" w14:textId="77777777" w:rsidR="00380464" w:rsidRPr="00380464" w:rsidRDefault="00380464" w:rsidP="00380464">
      <w:pPr>
        <w:pStyle w:val="alt"/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before="0" w:after="0" w:line="210" w:lineRule="atLeast"/>
        <w:rPr>
          <w:rFonts w:ascii="Consolas" w:hAnsi="Consolas" w:cs="Consolas"/>
          <w:color w:val="5C5C5C"/>
          <w:sz w:val="18"/>
          <w:szCs w:val="18"/>
        </w:rPr>
      </w:pPr>
      <w:r w:rsidRPr="00380464">
        <w:rPr>
          <w:rFonts w:ascii="Consolas" w:hAnsi="Consolas" w:cs="Consolas"/>
          <w:color w:val="505763"/>
          <w:sz w:val="18"/>
          <w:szCs w:val="18"/>
        </w:rPr>
        <w:br/>
      </w:r>
      <w:r w:rsidRPr="00380464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import _posts from </w:t>
      </w:r>
      <w:proofErr w:type="gramStart"/>
      <w:r w:rsidRPr="00380464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'..</w:t>
      </w:r>
      <w:proofErr w:type="gramEnd"/>
      <w:r w:rsidRPr="00380464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/data/posts'  </w:t>
      </w:r>
    </w:p>
    <w:p w14:paraId="64CB09DD" w14:textId="77777777" w:rsidR="00380464" w:rsidRPr="00380464" w:rsidRDefault="00380464" w:rsidP="00380464">
      <w:pPr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{</w:t>
      </w:r>
      <w:proofErr w:type="spell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ombineReducers</w:t>
      </w:r>
      <w:proofErr w:type="spell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from 'redux'  </w:t>
      </w:r>
    </w:p>
    <w:p w14:paraId="5C464DC2" w14:textId="77777777" w:rsidR="00380464" w:rsidRPr="00380464" w:rsidRDefault="00380464" w:rsidP="00380464">
      <w:pPr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function comments(</w:t>
      </w:r>
      <w:r w:rsidRPr="0038046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state</w:t>
      </w:r>
      <w:proofErr w:type="gram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</w:t>
      </w:r>
      <w:proofErr w:type="gram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, action) {  </w:t>
      </w:r>
    </w:p>
    <w:p w14:paraId="1021E997" w14:textId="77777777" w:rsidR="00380464" w:rsidRPr="00380464" w:rsidRDefault="00380464" w:rsidP="00380464">
      <w:pPr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switch (</w:t>
      </w:r>
      <w:proofErr w:type="spellStart"/>
      <w:proofErr w:type="gram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ction.type</w:t>
      </w:r>
      <w:proofErr w:type="spellEnd"/>
      <w:proofErr w:type="gram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{  </w:t>
      </w:r>
    </w:p>
    <w:p w14:paraId="000AFEBB" w14:textId="77777777" w:rsidR="00380464" w:rsidRPr="00380464" w:rsidRDefault="00380464" w:rsidP="00380464">
      <w:pPr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ase 'ADD_COMMENT':   </w:t>
      </w:r>
    </w:p>
    <w:p w14:paraId="40DAFA3D" w14:textId="77777777" w:rsidR="00380464" w:rsidRPr="00380464" w:rsidRDefault="00380464" w:rsidP="00380464">
      <w:pPr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2BBED9BE" w14:textId="77777777" w:rsidR="00380464" w:rsidRPr="00380464" w:rsidRDefault="00380464" w:rsidP="00380464">
      <w:pPr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if </w:t>
      </w:r>
      <w:proofErr w:type="gram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!state</w:t>
      </w:r>
      <w:proofErr w:type="gram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[</w:t>
      </w:r>
      <w:proofErr w:type="spell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ction.postId</w:t>
      </w:r>
      <w:proofErr w:type="spell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]) {  </w:t>
      </w:r>
    </w:p>
    <w:p w14:paraId="53B41E7F" w14:textId="77777777" w:rsidR="00380464" w:rsidRPr="00380464" w:rsidRDefault="00380464" w:rsidP="00380464">
      <w:pPr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{...state, [</w:t>
      </w:r>
      <w:proofErr w:type="spellStart"/>
      <w:proofErr w:type="gram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ction.postId</w:t>
      </w:r>
      <w:proofErr w:type="spellEnd"/>
      <w:proofErr w:type="gram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]: [</w:t>
      </w:r>
      <w:proofErr w:type="spell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ction.comment</w:t>
      </w:r>
      <w:proofErr w:type="spell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]}  </w:t>
      </w:r>
    </w:p>
    <w:p w14:paraId="4002CB20" w14:textId="77777777" w:rsidR="00380464" w:rsidRPr="00380464" w:rsidRDefault="00380464" w:rsidP="00380464">
      <w:pPr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else {  </w:t>
      </w:r>
    </w:p>
    <w:p w14:paraId="46374E0F" w14:textId="77777777" w:rsidR="00380464" w:rsidRPr="00380464" w:rsidRDefault="00380464" w:rsidP="00380464">
      <w:pPr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{...state, [</w:t>
      </w:r>
      <w:proofErr w:type="gram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ction.postId</w:t>
      </w:r>
      <w:proofErr w:type="gram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]: [...state[action.postId], action.comment] }  </w:t>
      </w:r>
    </w:p>
    <w:p w14:paraId="52BA8192" w14:textId="77777777" w:rsidR="00380464" w:rsidRPr="00380464" w:rsidRDefault="00380464" w:rsidP="00380464">
      <w:pPr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58099BFF" w14:textId="77777777" w:rsidR="00380464" w:rsidRPr="00380464" w:rsidRDefault="00380464" w:rsidP="00380464">
      <w:pPr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03B27D4D" w14:textId="77777777" w:rsidR="00380464" w:rsidRPr="00380464" w:rsidRDefault="00380464" w:rsidP="00380464">
      <w:pPr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default: return state  </w:t>
      </w:r>
    </w:p>
    <w:p w14:paraId="717DA985" w14:textId="77777777" w:rsidR="00380464" w:rsidRPr="00380464" w:rsidRDefault="00380464" w:rsidP="00380464">
      <w:pPr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7CDD3625" w14:textId="77777777" w:rsidR="00380464" w:rsidRPr="00380464" w:rsidRDefault="00380464" w:rsidP="00380464">
      <w:pPr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state  </w:t>
      </w:r>
    </w:p>
    <w:p w14:paraId="4D7319C2" w14:textId="77777777" w:rsidR="00380464" w:rsidRPr="00380464" w:rsidRDefault="00380464" w:rsidP="00380464">
      <w:pPr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53B00C1B" w14:textId="77777777" w:rsidR="00380464" w:rsidRPr="00380464" w:rsidRDefault="00380464" w:rsidP="00380464">
      <w:pPr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function </w:t>
      </w:r>
      <w:proofErr w:type="gram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osts(</w:t>
      </w:r>
      <w:proofErr w:type="gramEnd"/>
      <w:r w:rsidRPr="0038046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state</w:t>
      </w: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r w:rsidRPr="0038046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_posts</w:t>
      </w: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 action) {  </w:t>
      </w:r>
    </w:p>
    <w:p w14:paraId="23CD3F7A" w14:textId="77777777" w:rsidR="00380464" w:rsidRPr="00380464" w:rsidRDefault="00380464" w:rsidP="00380464">
      <w:pPr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switch (</w:t>
      </w:r>
      <w:proofErr w:type="spellStart"/>
      <w:proofErr w:type="gram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ction.type</w:t>
      </w:r>
      <w:proofErr w:type="spellEnd"/>
      <w:proofErr w:type="gram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{  </w:t>
      </w:r>
    </w:p>
    <w:p w14:paraId="1408F2BB" w14:textId="77777777" w:rsidR="00380464" w:rsidRPr="00380464" w:rsidRDefault="00380464" w:rsidP="00380464">
      <w:pPr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ase 'REMOVE_POST': return [...</w:t>
      </w:r>
      <w:proofErr w:type="gram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tate.slice</w:t>
      </w:r>
      <w:proofErr w:type="gram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0, action.index), ...state.slice(action.index + 1)]  </w:t>
      </w:r>
    </w:p>
    <w:p w14:paraId="3654A762" w14:textId="77777777" w:rsidR="00380464" w:rsidRPr="00380464" w:rsidRDefault="00380464" w:rsidP="00380464">
      <w:pPr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ase 'ADD_POST': return [...state, </w:t>
      </w:r>
      <w:proofErr w:type="spell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ction.post</w:t>
      </w:r>
      <w:proofErr w:type="spell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]  </w:t>
      </w:r>
    </w:p>
    <w:p w14:paraId="68A61DF6" w14:textId="77777777" w:rsidR="00380464" w:rsidRPr="00380464" w:rsidRDefault="00380464" w:rsidP="00380464">
      <w:pPr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default: return state  </w:t>
      </w:r>
    </w:p>
    <w:p w14:paraId="47D84B85" w14:textId="77777777" w:rsidR="00380464" w:rsidRPr="00380464" w:rsidRDefault="00380464" w:rsidP="00380464">
      <w:pPr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4FD60F66" w14:textId="77777777" w:rsidR="00380464" w:rsidRPr="00380464" w:rsidRDefault="00380464" w:rsidP="00380464">
      <w:pPr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62198CFA" w14:textId="77777777" w:rsidR="00380464" w:rsidRPr="00380464" w:rsidRDefault="00380464" w:rsidP="00380464">
      <w:pPr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onst </w:t>
      </w:r>
      <w:proofErr w:type="spellStart"/>
      <w:r w:rsidRPr="0038046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rootReducer</w:t>
      </w:r>
      <w:proofErr w:type="spell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proofErr w:type="spellStart"/>
      <w:proofErr w:type="gramStart"/>
      <w:r w:rsidRPr="0038046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combineReducers</w:t>
      </w:r>
      <w:proofErr w:type="spell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{posts, comments})  </w:t>
      </w:r>
    </w:p>
    <w:p w14:paraId="4D9E8743" w14:textId="6982CD55" w:rsidR="00380464" w:rsidRDefault="00380464" w:rsidP="00380464">
      <w:pPr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xport default </w:t>
      </w:r>
      <w:proofErr w:type="spell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rootReducer</w:t>
      </w:r>
      <w:proofErr w:type="spell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5A0C266C" w14:textId="77777777" w:rsidR="00380464" w:rsidRPr="00380464" w:rsidRDefault="00380464" w:rsidP="00380464">
      <w:pPr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Style w:val="Strong"/>
          <w:rFonts w:ascii="Consolas" w:eastAsia="Times New Roman" w:hAnsi="Consolas" w:cs="Consolas"/>
          <w:b w:val="0"/>
          <w:bCs w:val="0"/>
          <w:color w:val="5C5C5C"/>
          <w:sz w:val="18"/>
          <w:szCs w:val="18"/>
        </w:rPr>
      </w:pPr>
    </w:p>
    <w:p w14:paraId="74F4D049" w14:textId="230CB76A" w:rsidR="00380464" w:rsidRPr="00380464" w:rsidRDefault="00380464" w:rsidP="00380464">
      <w:pPr>
        <w:rPr>
          <w:sz w:val="28"/>
        </w:rPr>
      </w:pPr>
      <w:r>
        <w:rPr>
          <w:sz w:val="28"/>
        </w:rPr>
        <w:br/>
      </w:r>
      <w:r w:rsidRPr="00380464">
        <w:rPr>
          <w:sz w:val="28"/>
        </w:rPr>
        <w:t>/stylesheet</w:t>
      </w:r>
    </w:p>
    <w:p w14:paraId="68586726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html {  </w:t>
      </w:r>
    </w:p>
    <w:p w14:paraId="227A070E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size: 10px;  </w:t>
      </w:r>
    </w:p>
    <w:p w14:paraId="3E6D6D4B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family: sans-serif;  </w:t>
      </w:r>
    </w:p>
    <w:p w14:paraId="07069B7C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2387913B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 {  </w:t>
      </w:r>
    </w:p>
    <w:p w14:paraId="22DB4C38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size: 1.6rem;  </w:t>
      </w:r>
    </w:p>
    <w:p w14:paraId="5207B445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line-height: 1.5;  </w:t>
      </w:r>
    </w:p>
    <w:p w14:paraId="0C9B9030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46F7421A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h1 {  </w:t>
      </w:r>
    </w:p>
    <w:p w14:paraId="16AFAFEC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family: billabong, '</w:t>
      </w:r>
      <w:proofErr w:type="spell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illabongregular</w:t>
      </w:r>
      <w:proofErr w:type="spell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;  </w:t>
      </w:r>
    </w:p>
    <w:p w14:paraId="6CFCA75B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text-</w:t>
      </w:r>
      <w:proofErr w:type="gram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lign:</w:t>
      </w:r>
      <w:proofErr w:type="gram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enter;  </w:t>
      </w:r>
    </w:p>
    <w:p w14:paraId="33AD37DC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weight: 100;  </w:t>
      </w:r>
    </w:p>
    <w:p w14:paraId="1744B8AF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size: 13rem;  </w:t>
      </w:r>
    </w:p>
    <w:p w14:paraId="426DC92C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margin: 2rem 0;  </w:t>
      </w:r>
    </w:p>
    <w:p w14:paraId="08CB6E49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letter-spacing: -1px;  </w:t>
      </w:r>
    </w:p>
    <w:p w14:paraId="7F529D10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color: black;  </w:t>
      </w:r>
    </w:p>
    <w:p w14:paraId="1F607802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text-decoration: none;  </w:t>
      </w:r>
    </w:p>
    <w:p w14:paraId="52E8AEAE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lastRenderedPageBreak/>
        <w:t>}  </w:t>
      </w:r>
    </w:p>
    <w:p w14:paraId="43822DC4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h1 a {  </w:t>
      </w:r>
    </w:p>
    <w:p w14:paraId="742288E6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color: black;  </w:t>
      </w:r>
    </w:p>
    <w:p w14:paraId="6BEAD171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text-decoration: none;  </w:t>
      </w:r>
    </w:p>
    <w:p w14:paraId="2A71DFDA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6DA57526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h1 </w:t>
      </w:r>
      <w:proofErr w:type="gram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:focus</w:t>
      </w:r>
      <w:proofErr w:type="gram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7F8C3387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outline: 0;  </w:t>
      </w:r>
    </w:p>
    <w:p w14:paraId="40A1C4A5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1901B87F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@font-face {  </w:t>
      </w:r>
    </w:p>
    <w:p w14:paraId="720FAFB5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family: '</w:t>
      </w:r>
      <w:proofErr w:type="spell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illabongregular</w:t>
      </w:r>
      <w:proofErr w:type="spell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;  </w:t>
      </w:r>
    </w:p>
    <w:p w14:paraId="5ED4AF35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src: url("https://cdn.rawgit.com/milktronics/beaglegr.am/master/public/fonts/billabong-webfont.eot");  </w:t>
      </w:r>
    </w:p>
    <w:p w14:paraId="20527938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src: url("https://cdn.rawgit.com/milktronics/beaglegr.am/master/public/fonts/billabong-webfont.eot?#iefix") format('embedded-opentype'), url("https://cdn.rawgit.com/milktronics/beaglegr.am/master/public/fonts/billabong-webfont.woff") format('woff'), url("https://cdn.rawgit.com/milktronics/beaglegr.am/master/public/fonts/billabong-webfont.ttf") format('truetype'), url("https://cdn.rawgit.com/milktronics/beaglegr.am/master/public/fonts/billabong-webfont.svg#billabongregular") format('svg');  </w:t>
      </w:r>
    </w:p>
    <w:p w14:paraId="17012194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weight: normal;  </w:t>
      </w:r>
    </w:p>
    <w:p w14:paraId="2171E224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style: normal;  </w:t>
      </w:r>
    </w:p>
    <w:p w14:paraId="28FD3B79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15DF53DF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ody {  </w:t>
      </w:r>
    </w:p>
    <w:p w14:paraId="33A14D5B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ackground: </w:t>
      </w:r>
      <w:proofErr w:type="spell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offwhite</w:t>
      </w:r>
      <w:proofErr w:type="spell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;  </w:t>
      </w:r>
    </w:p>
    <w:p w14:paraId="4E217081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73E5D389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</w:t>
      </w:r>
      <w:proofErr w:type="spell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hotoGrid</w:t>
      </w:r>
      <w:proofErr w:type="spellEnd"/>
      <w:proofErr w:type="gram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52F12455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display: flex;  </w:t>
      </w:r>
    </w:p>
    <w:p w14:paraId="080BAA92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lex-wrap: wrap;  </w:t>
      </w:r>
    </w:p>
    <w:p w14:paraId="429B66C6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proofErr w:type="gram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max-width</w:t>
      </w:r>
      <w:proofErr w:type="gram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: 1000px;  </w:t>
      </w:r>
    </w:p>
    <w:p w14:paraId="5EC29B8F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margin: 0 auto;  </w:t>
      </w:r>
    </w:p>
    <w:p w14:paraId="6AD6B0C9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4949082E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figure</w:t>
      </w:r>
      <w:proofErr w:type="gram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11CB9B9D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lex-basis: </w:t>
      </w:r>
      <w:proofErr w:type="gram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alc(</w:t>
      </w:r>
      <w:proofErr w:type="gram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33.333% - 4rem);  </w:t>
      </w:r>
    </w:p>
    <w:p w14:paraId="4B1D93C7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order: 1px solid #d3d3d3;  </w:t>
      </w:r>
    </w:p>
    <w:p w14:paraId="48BB068B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adding: 2rem;  </w:t>
      </w:r>
    </w:p>
    <w:p w14:paraId="49F6E6C0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lex-grow: 1;  </w:t>
      </w:r>
    </w:p>
    <w:p w14:paraId="1FFF2EF1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margin: 0 2rem </w:t>
      </w:r>
      <w:proofErr w:type="spell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2rem</w:t>
      </w:r>
      <w:proofErr w:type="spell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2rem</w:t>
      </w:r>
      <w:proofErr w:type="spell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;  </w:t>
      </w:r>
    </w:p>
    <w:p w14:paraId="1BB88934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11744578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figure</w:t>
      </w:r>
      <w:proofErr w:type="gram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.single-photo {  </w:t>
      </w:r>
    </w:p>
    <w:p w14:paraId="3499BB33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lex-basis: </w:t>
      </w:r>
      <w:proofErr w:type="gram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alc(</w:t>
      </w:r>
      <w:proofErr w:type="gram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33.333% - 4rem);  </w:t>
      </w:r>
    </w:p>
    <w:p w14:paraId="08AF6C9F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lex-grow: 1;  </w:t>
      </w:r>
    </w:p>
    <w:p w14:paraId="4CE6C21D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lex-shrink: 0;  </w:t>
      </w:r>
    </w:p>
    <w:p w14:paraId="4BB1AEC6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margin: 0 2rem </w:t>
      </w:r>
      <w:proofErr w:type="spell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2rem</w:t>
      </w:r>
      <w:proofErr w:type="spell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2rem</w:t>
      </w:r>
      <w:proofErr w:type="spell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;  </w:t>
      </w:r>
    </w:p>
    <w:p w14:paraId="7A8AAC68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padding: 2rem;  </w:t>
      </w:r>
    </w:p>
    <w:p w14:paraId="350500C0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rder: 1px solid #d3d3d3;  </w:t>
      </w:r>
    </w:p>
    <w:p w14:paraId="1BFAA00B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ackground: #</w:t>
      </w:r>
      <w:proofErr w:type="spell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fff</w:t>
      </w:r>
      <w:proofErr w:type="spell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;  </w:t>
      </w:r>
    </w:p>
    <w:p w14:paraId="78DA74C0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position: relative;  </w:t>
      </w:r>
    </w:p>
    <w:p w14:paraId="6FBDD0C6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5FFF32D7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single</w:t>
      </w:r>
      <w:proofErr w:type="gram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photo {  </w:t>
      </w:r>
    </w:p>
    <w:p w14:paraId="5C4E4622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proofErr w:type="gram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max-width</w:t>
      </w:r>
      <w:proofErr w:type="gram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: 1000px;  </w:t>
      </w:r>
    </w:p>
    <w:p w14:paraId="41E572FF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margin: 0 auto;  </w:t>
      </w:r>
    </w:p>
    <w:p w14:paraId="1A798904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display: flex;  </w:t>
      </w:r>
    </w:p>
    <w:p w14:paraId="438A12E7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ackground: #</w:t>
      </w:r>
      <w:proofErr w:type="spell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fff</w:t>
      </w:r>
      <w:proofErr w:type="spell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;  </w:t>
      </w:r>
    </w:p>
    <w:p w14:paraId="23040774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rder: black;  </w:t>
      </w:r>
    </w:p>
    <w:p w14:paraId="6C9EB751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1FEB97E3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single</w:t>
      </w:r>
      <w:proofErr w:type="gram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photo .figure {  </w:t>
      </w:r>
    </w:p>
    <w:p w14:paraId="2C2EA3E0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x-shadow: none;  </w:t>
      </w:r>
    </w:p>
    <w:p w14:paraId="14519BFF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margin: 0 2rem 0 0;  </w:t>
      </w:r>
    </w:p>
    <w:p w14:paraId="19DA5464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rder: 0;  </w:t>
      </w:r>
    </w:p>
    <w:p w14:paraId="67E43021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padding: 0;  </w:t>
      </w:r>
    </w:p>
    <w:p w14:paraId="38175DD8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lastRenderedPageBreak/>
        <w:t>    flex: 1 0 60%;  </w:t>
      </w:r>
    </w:p>
    <w:p w14:paraId="73780AF9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proofErr w:type="gram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max-width</w:t>
      </w:r>
      <w:proofErr w:type="gram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: 60%;  </w:t>
      </w:r>
    </w:p>
    <w:p w14:paraId="5F49D4B0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2E7142DF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single</w:t>
      </w:r>
      <w:proofErr w:type="gram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photo .comments {  </w:t>
      </w:r>
    </w:p>
    <w:p w14:paraId="4A1F442C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lex: 1 0 40%;  </w:t>
      </w:r>
    </w:p>
    <w:p w14:paraId="2C8719B0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proofErr w:type="gram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max-width</w:t>
      </w:r>
      <w:proofErr w:type="gram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: 40%;  </w:t>
      </w:r>
    </w:p>
    <w:p w14:paraId="55F13646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21BC0442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single</w:t>
      </w:r>
      <w:proofErr w:type="gram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photo .photo {  </w:t>
      </w:r>
    </w:p>
    <w:p w14:paraId="44FC0FE0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width: 100%;  </w:t>
      </w:r>
    </w:p>
    <w:p w14:paraId="14F9CB2F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margin: 0;  </w:t>
      </w:r>
    </w:p>
    <w:p w14:paraId="4DF49680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3B3E90D4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photo</w:t>
      </w:r>
      <w:proofErr w:type="gram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6A46F72B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width: </w:t>
      </w:r>
      <w:proofErr w:type="gram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alc(</w:t>
      </w:r>
      <w:proofErr w:type="gram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100% + 4rem);  </w:t>
      </w:r>
    </w:p>
    <w:p w14:paraId="3F852AE0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margin-left: -2rem;  </w:t>
      </w:r>
    </w:p>
    <w:p w14:paraId="72CAAFAF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margin-top: -2rem;  </w:t>
      </w:r>
    </w:p>
    <w:p w14:paraId="64C2C462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proofErr w:type="gram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max-width</w:t>
      </w:r>
      <w:proofErr w:type="gram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: none;  </w:t>
      </w:r>
    </w:p>
    <w:p w14:paraId="1EF4CE87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30A3CC3D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comment</w:t>
      </w:r>
      <w:proofErr w:type="gram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{  </w:t>
      </w:r>
    </w:p>
    <w:p w14:paraId="16DF06AC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width: 100%  </w:t>
      </w:r>
    </w:p>
    <w:p w14:paraId="050FA50B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443B3F15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comment</w:t>
      </w:r>
      <w:proofErr w:type="gram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 {  </w:t>
      </w:r>
    </w:p>
    <w:p w14:paraId="2FEFE94A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rder-bottom: 1px solid #d3d3d3;  </w:t>
      </w:r>
    </w:p>
    <w:p w14:paraId="21D57B80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padding: 0.5rem 0;  </w:t>
      </w:r>
    </w:p>
    <w:p w14:paraId="15EF9925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23D2EA66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comment</w:t>
      </w:r>
      <w:proofErr w:type="gram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form input,  </w:t>
      </w:r>
    </w:p>
    <w:p w14:paraId="6D77093E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comment</w:t>
      </w:r>
      <w:proofErr w:type="gram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form </w:t>
      </w:r>
      <w:proofErr w:type="spell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extarea</w:t>
      </w:r>
      <w:proofErr w:type="spell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0AAA8697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width: 100%;  </w:t>
      </w:r>
    </w:p>
    <w:p w14:paraId="4AF9F418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rder: 0;  </w:t>
      </w:r>
    </w:p>
    <w:p w14:paraId="7216211F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size: 1.3rem;  </w:t>
      </w:r>
    </w:p>
    <w:p w14:paraId="56018B63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padding: 1rem 0;  </w:t>
      </w:r>
    </w:p>
    <w:p w14:paraId="144D28D0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rder-bottom: 1px solid #d3d3d3;  </w:t>
      </w:r>
    </w:p>
    <w:p w14:paraId="6F2370DA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outline: none;  </w:t>
      </w:r>
    </w:p>
    <w:p w14:paraId="3DAD4B5D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proofErr w:type="gram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resize:</w:t>
      </w:r>
      <w:proofErr w:type="gram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vertical;  </w:t>
      </w:r>
    </w:p>
    <w:p w14:paraId="3C31057A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3FABF93B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</w:t>
      </w:r>
      <w:proofErr w:type="spell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ddIcon</w:t>
      </w:r>
      <w:proofErr w:type="spellEnd"/>
      <w:proofErr w:type="gram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43851317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ackground: url("https://image.flaticon.com/icons/svg/60/60740.svg") center no-repeat;  </w:t>
      </w:r>
    </w:p>
    <w:p w14:paraId="633A3E35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ackground-size: contain;  </w:t>
      </w:r>
    </w:p>
    <w:p w14:paraId="4C7163D3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padding: 40px;  </w:t>
      </w:r>
    </w:p>
    <w:p w14:paraId="350F770F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display: table;  </w:t>
      </w:r>
    </w:p>
    <w:p w14:paraId="2D575963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margin: 20px auto;  </w:t>
      </w:r>
    </w:p>
    <w:p w14:paraId="0B0CE3C4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rder: none;  </w:t>
      </w:r>
    </w:p>
    <w:p w14:paraId="088A7D8B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43FEFED5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button</w:t>
      </w:r>
      <w:proofErr w:type="gram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container {  </w:t>
      </w:r>
    </w:p>
    <w:p w14:paraId="28831A35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margin: 0 auto;  </w:t>
      </w:r>
    </w:p>
    <w:p w14:paraId="48911B26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display: flex;  </w:t>
      </w:r>
    </w:p>
    <w:p w14:paraId="01CB6DFB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align-items: center;  </w:t>
      </w:r>
    </w:p>
    <w:p w14:paraId="7446DC3F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justify-content: center;  </w:t>
      </w:r>
    </w:p>
    <w:p w14:paraId="5D7C4137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02DED425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utton</w:t>
      </w:r>
      <w:proofErr w:type="gram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 .button</w:t>
      </w:r>
      <w:proofErr w:type="gram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397D37E7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rder: 2px solid #f2f2f2;  </w:t>
      </w:r>
    </w:p>
    <w:p w14:paraId="13D6760F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ackground: none;  </w:t>
      </w:r>
    </w:p>
    <w:p w14:paraId="257BDF77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lex-basis: 48%;  </w:t>
      </w:r>
    </w:p>
    <w:p w14:paraId="1C388CAF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display: </w:t>
      </w:r>
      <w:proofErr w:type="gram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nline-block</w:t>
      </w:r>
      <w:proofErr w:type="gram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;  </w:t>
      </w:r>
    </w:p>
    <w:p w14:paraId="4079CEBF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line-height: 2;  </w:t>
      </w:r>
    </w:p>
    <w:p w14:paraId="1BFD3F91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text-decoration: none;  </w:t>
      </w:r>
    </w:p>
    <w:p w14:paraId="5D7C70C5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padding: 5px;  </w:t>
      </w:r>
    </w:p>
    <w:p w14:paraId="09FF2045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text-</w:t>
      </w:r>
      <w:proofErr w:type="gram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lign:</w:t>
      </w:r>
      <w:proofErr w:type="gram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enter;  </w:t>
      </w:r>
    </w:p>
    <w:p w14:paraId="1B859D5B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size: 15px;  </w:t>
      </w:r>
    </w:p>
    <w:p w14:paraId="6FF27EED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color: red;  </w:t>
      </w:r>
    </w:p>
    <w:p w14:paraId="44FC4641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transition: all 0.2s;  </w:t>
      </w:r>
    </w:p>
    <w:p w14:paraId="1D2004B5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lastRenderedPageBreak/>
        <w:t>    box-sizing: padding-box;  </w:t>
      </w:r>
    </w:p>
    <w:p w14:paraId="7061461A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</w:t>
      </w:r>
    </w:p>
    <w:p w14:paraId="5ECB560B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39B0D4EA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spellStart"/>
      <w:proofErr w:type="gram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utton:hover</w:t>
      </w:r>
      <w:proofErr w:type="spell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.</w:t>
      </w:r>
      <w:proofErr w:type="spellStart"/>
      <w:proofErr w:type="gram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utton:hover</w:t>
      </w:r>
      <w:proofErr w:type="spell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 </w:t>
      </w:r>
      <w:proofErr w:type="spell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utton:focus</w:t>
      </w:r>
      <w:proofErr w:type="spell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 .</w:t>
      </w:r>
      <w:proofErr w:type="spell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utton:focus</w:t>
      </w:r>
      <w:proofErr w:type="spell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4FE4E495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rder-color: #00f;  </w:t>
      </w:r>
    </w:p>
    <w:p w14:paraId="1B21FE39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outline: 0;  </w:t>
      </w:r>
    </w:p>
    <w:p w14:paraId="02229F3C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05438210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speech</w:t>
      </w:r>
      <w:proofErr w:type="gram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bubble {  </w:t>
      </w:r>
    </w:p>
    <w:p w14:paraId="09E15B50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ackground: url("https://d30y9cdsu7xlg0.cloudfront.net/png/51904-200.png") center no-repeat;  </w:t>
      </w:r>
    </w:p>
    <w:p w14:paraId="2578B8B6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ackground-size: contain;  </w:t>
      </w:r>
    </w:p>
    <w:p w14:paraId="2352F297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padding: 10px;  </w:t>
      </w:r>
    </w:p>
    <w:p w14:paraId="403160F3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margin: 5px;  </w:t>
      </w:r>
    </w:p>
    <w:p w14:paraId="416118CD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display: </w:t>
      </w:r>
      <w:proofErr w:type="gram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nline-block</w:t>
      </w:r>
      <w:proofErr w:type="gram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;  </w:t>
      </w:r>
    </w:p>
    <w:p w14:paraId="45015819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rder: none;  </w:t>
      </w:r>
    </w:p>
    <w:p w14:paraId="5F9D98F0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position: relative;  </w:t>
      </w:r>
    </w:p>
    <w:p w14:paraId="3C011192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100BD47A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comment</w:t>
      </w:r>
      <w:proofErr w:type="gram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count {  </w:t>
      </w:r>
    </w:p>
    <w:p w14:paraId="30E2F5E8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margin: 0 auto;  </w:t>
      </w:r>
    </w:p>
    <w:p w14:paraId="0E0097DB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display: flex;  </w:t>
      </w:r>
    </w:p>
    <w:p w14:paraId="47CE667A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align-items: center;  </w:t>
      </w:r>
    </w:p>
    <w:p w14:paraId="543E3FD2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justify-content: center;  </w:t>
      </w:r>
    </w:p>
    <w:p w14:paraId="73232B89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color: black  </w:t>
      </w:r>
    </w:p>
    <w:p w14:paraId="274A1537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601CAEED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form</w:t>
      </w:r>
      <w:proofErr w:type="gram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476FB308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width: 360px;  </w:t>
      </w:r>
    </w:p>
    <w:p w14:paraId="23341A31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padding: 0 0 0;  </w:t>
      </w:r>
    </w:p>
    <w:p w14:paraId="20DD8CF0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margin: auto;  </w:t>
      </w:r>
    </w:p>
    <w:p w14:paraId="6E74A36F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0BAEC7C6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4B32A084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form</w:t>
      </w:r>
      <w:proofErr w:type="gram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input {  </w:t>
      </w:r>
    </w:p>
    <w:p w14:paraId="7044BA85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family: sans-serif;  </w:t>
      </w:r>
    </w:p>
    <w:p w14:paraId="17B486F7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outline: 0;  </w:t>
      </w:r>
    </w:p>
    <w:p w14:paraId="03AA74F2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ackground: #f2f2f2;  </w:t>
      </w:r>
    </w:p>
    <w:p w14:paraId="3D5518C5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width: 100%;  </w:t>
      </w:r>
    </w:p>
    <w:p w14:paraId="04A40188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rder: 0;  </w:t>
      </w:r>
    </w:p>
    <w:p w14:paraId="22DB6838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margin: 0 0 15px;  </w:t>
      </w:r>
    </w:p>
    <w:p w14:paraId="5639ED75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padding: 15px;  </w:t>
      </w:r>
    </w:p>
    <w:p w14:paraId="0757756D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x-sizing: border-box;  </w:t>
      </w:r>
    </w:p>
    <w:p w14:paraId="41409ADC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size: 14px;  </w:t>
      </w:r>
    </w:p>
    <w:p w14:paraId="6681AF9A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183AA44E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form</w:t>
      </w:r>
      <w:proofErr w:type="gram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utton {  </w:t>
      </w:r>
    </w:p>
    <w:p w14:paraId="1CBDF365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family: "Roboto", sans-serif;  </w:t>
      </w:r>
    </w:p>
    <w:p w14:paraId="3E2F1FDD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text-transform: uppercase;  </w:t>
      </w:r>
    </w:p>
    <w:p w14:paraId="30E647A3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outline: 0;  </w:t>
      </w:r>
    </w:p>
    <w:p w14:paraId="0D5716B4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proofErr w:type="gram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ackground:#</w:t>
      </w:r>
      <w:proofErr w:type="gram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065784;  </w:t>
      </w:r>
    </w:p>
    <w:p w14:paraId="610EACBD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width: 100%;  </w:t>
      </w:r>
    </w:p>
    <w:p w14:paraId="0B05B517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rder: 0;  </w:t>
      </w:r>
    </w:p>
    <w:p w14:paraId="7500F271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padding: 15px;  </w:t>
      </w:r>
    </w:p>
    <w:p w14:paraId="4061D701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color: #FFFFFF;  </w:t>
      </w:r>
    </w:p>
    <w:p w14:paraId="0482283E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size: 14px;  </w:t>
      </w:r>
    </w:p>
    <w:p w14:paraId="104E9510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-</w:t>
      </w:r>
      <w:proofErr w:type="spell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webkit</w:t>
      </w:r>
      <w:proofErr w:type="spell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transition: all 0.3 ease;  </w:t>
      </w:r>
    </w:p>
    <w:p w14:paraId="31B945AE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transition: all 0.3 ease;  </w:t>
      </w:r>
    </w:p>
    <w:p w14:paraId="2BB2E6E6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cursor: pointer;  </w:t>
      </w:r>
    </w:p>
    <w:p w14:paraId="0950D25C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7CA2CDDD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form</w:t>
      </w:r>
      <w:proofErr w:type="gram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utton:hover</w:t>
      </w:r>
      <w:proofErr w:type="spell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.form </w:t>
      </w:r>
      <w:proofErr w:type="spell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utton:active</w:t>
      </w:r>
      <w:proofErr w:type="spell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.form </w:t>
      </w:r>
      <w:proofErr w:type="spell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utton:focus</w:t>
      </w:r>
      <w:proofErr w:type="spell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0CC08B34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ackground: #7B8589;  </w:t>
      </w:r>
    </w:p>
    <w:p w14:paraId="51A8FD5E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5B0CD0D2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loader</w:t>
      </w:r>
      <w:proofErr w:type="gram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15B3E1AE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height: 20%;  </w:t>
      </w:r>
    </w:p>
    <w:p w14:paraId="30E59E70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width: 100%;  </w:t>
      </w:r>
    </w:p>
    <w:p w14:paraId="73FBFA70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lastRenderedPageBreak/>
        <w:t>    display: flex;  </w:t>
      </w:r>
    </w:p>
    <w:p w14:paraId="24C38D08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position: fixed;  </w:t>
      </w:r>
    </w:p>
    <w:p w14:paraId="7D062692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align-items: center;  </w:t>
      </w:r>
    </w:p>
    <w:p w14:paraId="7002B7DB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justify-content: center;  </w:t>
      </w:r>
    </w:p>
    <w:p w14:paraId="33544079" w14:textId="77777777" w:rsidR="00380464" w:rsidRP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size: 28pt;  </w:t>
      </w:r>
    </w:p>
    <w:p w14:paraId="0C600320" w14:textId="575BC8AD" w:rsidR="00380464" w:rsidRDefault="00380464" w:rsidP="00380464">
      <w:pPr>
        <w:numPr>
          <w:ilvl w:val="0"/>
          <w:numId w:val="2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74E17E99" w14:textId="77777777" w:rsidR="00380464" w:rsidRDefault="00380464" w:rsidP="00380464">
      <w:pPr>
        <w:rPr>
          <w:rStyle w:val="Strong"/>
          <w:rFonts w:ascii="Helvetica" w:hAnsi="Helvetica" w:cs="Helvetica"/>
          <w:color w:val="29303B"/>
          <w:sz w:val="27"/>
          <w:szCs w:val="27"/>
          <w:shd w:val="clear" w:color="auto" w:fill="FFFFFF"/>
        </w:rPr>
      </w:pPr>
    </w:p>
    <w:p w14:paraId="6CE71C0B" w14:textId="09C2B61C" w:rsidR="00380464" w:rsidRDefault="00380464" w:rsidP="00380464">
      <w:pPr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</w:pPr>
      <w:r w:rsidRPr="00380464"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  <w:t>/html</w:t>
      </w:r>
    </w:p>
    <w:p w14:paraId="67C2A950" w14:textId="77777777" w:rsidR="00380464" w:rsidRPr="00380464" w:rsidRDefault="00380464" w:rsidP="00380464">
      <w:pPr>
        <w:numPr>
          <w:ilvl w:val="0"/>
          <w:numId w:val="2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&lt;!DOCTYPE html</w:t>
      </w:r>
      <w:r w:rsidRPr="003804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31E652FB" w14:textId="77777777" w:rsidR="00380464" w:rsidRPr="00380464" w:rsidRDefault="00380464" w:rsidP="00380464">
      <w:pPr>
        <w:numPr>
          <w:ilvl w:val="0"/>
          <w:numId w:val="2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html</w:t>
      </w: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38046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lang</w:t>
      </w:r>
      <w:proofErr w:type="spell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38046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</w:t>
      </w:r>
      <w:proofErr w:type="spellStart"/>
      <w:r w:rsidRPr="0038046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en</w:t>
      </w:r>
      <w:proofErr w:type="spellEnd"/>
      <w:r w:rsidRPr="0038046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</w:t>
      </w:r>
      <w:r w:rsidRPr="003804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6C0A36C1" w14:textId="77777777" w:rsidR="00380464" w:rsidRPr="00380464" w:rsidRDefault="00380464" w:rsidP="00380464">
      <w:pPr>
        <w:numPr>
          <w:ilvl w:val="0"/>
          <w:numId w:val="2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804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head&gt;</w:t>
      </w: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5EE38691" w14:textId="77777777" w:rsidR="00380464" w:rsidRPr="00380464" w:rsidRDefault="00380464" w:rsidP="00380464">
      <w:pPr>
        <w:numPr>
          <w:ilvl w:val="0"/>
          <w:numId w:val="2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804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meta</w:t>
      </w: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8046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harset</w:t>
      </w: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38046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utf-8"</w:t>
      </w:r>
      <w:r w:rsidRPr="003804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59AE5DA3" w14:textId="77777777" w:rsidR="00380464" w:rsidRPr="00380464" w:rsidRDefault="00380464" w:rsidP="00380464">
      <w:pPr>
        <w:numPr>
          <w:ilvl w:val="0"/>
          <w:numId w:val="2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804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meta</w:t>
      </w: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8046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name</w:t>
      </w: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38046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viewport"</w:t>
      </w: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8046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ontent</w:t>
      </w: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38046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width=device-width, initial-scale=1, shrink-to-fit=no"</w:t>
      </w:r>
      <w:r w:rsidRPr="003804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114B24D0" w14:textId="77777777" w:rsidR="00380464" w:rsidRPr="00380464" w:rsidRDefault="00380464" w:rsidP="00380464">
      <w:pPr>
        <w:numPr>
          <w:ilvl w:val="0"/>
          <w:numId w:val="2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804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meta</w:t>
      </w: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8046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name</w:t>
      </w: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38046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theme-color"</w:t>
      </w: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8046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ontent</w:t>
      </w: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38046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#000000"</w:t>
      </w:r>
      <w:r w:rsidRPr="003804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0ACFF6F0" w14:textId="77777777" w:rsidR="00380464" w:rsidRPr="00380464" w:rsidRDefault="00380464" w:rsidP="00380464">
      <w:pPr>
        <w:numPr>
          <w:ilvl w:val="0"/>
          <w:numId w:val="2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&lt;!--  </w:t>
      </w:r>
    </w:p>
    <w:p w14:paraId="67411194" w14:textId="77777777" w:rsidR="00380464" w:rsidRPr="00380464" w:rsidRDefault="00380464" w:rsidP="00380464">
      <w:pPr>
        <w:numPr>
          <w:ilvl w:val="0"/>
          <w:numId w:val="2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manifest.json</w:t>
      </w:r>
      <w:proofErr w:type="gram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rovides metadata used when your web app is added to the  </w:t>
      </w:r>
    </w:p>
    <w:p w14:paraId="464C440A" w14:textId="77777777" w:rsidR="00380464" w:rsidRPr="00380464" w:rsidRDefault="00380464" w:rsidP="00380464">
      <w:pPr>
        <w:numPr>
          <w:ilvl w:val="0"/>
          <w:numId w:val="2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homescreen on Android. See https://developers.google.com/web/fundamentals/engage-and-retain/web-app-manifest/  </w:t>
      </w:r>
    </w:p>
    <w:p w14:paraId="76DB1556" w14:textId="77777777" w:rsidR="00380464" w:rsidRPr="00380464" w:rsidRDefault="00380464" w:rsidP="00380464">
      <w:pPr>
        <w:numPr>
          <w:ilvl w:val="0"/>
          <w:numId w:val="2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--</w:t>
      </w:r>
      <w:r w:rsidRPr="003804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4DCE7F0D" w14:textId="77777777" w:rsidR="00380464" w:rsidRPr="00380464" w:rsidRDefault="00380464" w:rsidP="00380464">
      <w:pPr>
        <w:numPr>
          <w:ilvl w:val="0"/>
          <w:numId w:val="2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804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link</w:t>
      </w: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38046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rel</w:t>
      </w:r>
      <w:proofErr w:type="spell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38046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manifest"</w:t>
      </w: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38046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href</w:t>
      </w:r>
      <w:proofErr w:type="spell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38046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%PUBLIC_URL%/</w:t>
      </w:r>
      <w:proofErr w:type="spellStart"/>
      <w:r w:rsidRPr="0038046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manifest.json</w:t>
      </w:r>
      <w:proofErr w:type="spellEnd"/>
      <w:r w:rsidRPr="0038046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</w:t>
      </w:r>
      <w:r w:rsidRPr="003804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05ECE47A" w14:textId="77777777" w:rsidR="00380464" w:rsidRPr="00380464" w:rsidRDefault="00380464" w:rsidP="00380464">
      <w:pPr>
        <w:numPr>
          <w:ilvl w:val="0"/>
          <w:numId w:val="2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804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link</w:t>
      </w: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38046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rel</w:t>
      </w:r>
      <w:proofErr w:type="spell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38046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shortcut icon"</w:t>
      </w: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38046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href</w:t>
      </w:r>
      <w:proofErr w:type="spell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38046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%PUBLIC_URL%/favicon.ico"</w:t>
      </w:r>
      <w:r w:rsidRPr="003804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6C05CC1F" w14:textId="77777777" w:rsidR="00380464" w:rsidRPr="00380464" w:rsidRDefault="00380464" w:rsidP="00380464">
      <w:pPr>
        <w:numPr>
          <w:ilvl w:val="0"/>
          <w:numId w:val="2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&lt;!--  </w:t>
      </w:r>
    </w:p>
    <w:p w14:paraId="3574BD1F" w14:textId="77777777" w:rsidR="00380464" w:rsidRPr="00380464" w:rsidRDefault="00380464" w:rsidP="00380464">
      <w:pPr>
        <w:numPr>
          <w:ilvl w:val="0"/>
          <w:numId w:val="2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Notice the use of %PUBLIC_URL% in the tags above.  </w:t>
      </w:r>
    </w:p>
    <w:p w14:paraId="5A880B7A" w14:textId="77777777" w:rsidR="00380464" w:rsidRPr="00380464" w:rsidRDefault="00380464" w:rsidP="00380464">
      <w:pPr>
        <w:numPr>
          <w:ilvl w:val="0"/>
          <w:numId w:val="2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It will be replaced with the URL of the `public` folder during the build.  </w:t>
      </w:r>
    </w:p>
    <w:p w14:paraId="302D3085" w14:textId="77777777" w:rsidR="00380464" w:rsidRPr="00380464" w:rsidRDefault="00380464" w:rsidP="00380464">
      <w:pPr>
        <w:numPr>
          <w:ilvl w:val="0"/>
          <w:numId w:val="2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Only files inside the `public` folder can be referenced from the HTML.  </w:t>
      </w:r>
    </w:p>
    <w:p w14:paraId="50AB390E" w14:textId="77777777" w:rsidR="00380464" w:rsidRPr="00380464" w:rsidRDefault="00380464" w:rsidP="00380464">
      <w:pPr>
        <w:numPr>
          <w:ilvl w:val="0"/>
          <w:numId w:val="2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Unlike "/favicon.ico" or "favicon.ico", "%PUBLIC_URL%/favicon.ico" will  </w:t>
      </w:r>
    </w:p>
    <w:p w14:paraId="53B8A6A6" w14:textId="77777777" w:rsidR="00380464" w:rsidRPr="00380464" w:rsidRDefault="00380464" w:rsidP="00380464">
      <w:pPr>
        <w:numPr>
          <w:ilvl w:val="0"/>
          <w:numId w:val="2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work correctly both with client-side routing and a non-root public URL.  </w:t>
      </w:r>
    </w:p>
    <w:p w14:paraId="6DDE22F7" w14:textId="77777777" w:rsidR="00380464" w:rsidRPr="00380464" w:rsidRDefault="00380464" w:rsidP="00380464">
      <w:pPr>
        <w:numPr>
          <w:ilvl w:val="0"/>
          <w:numId w:val="2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Learn how to configure a non-root public URL by running `npm run build`.  </w:t>
      </w:r>
    </w:p>
    <w:p w14:paraId="7DF056D0" w14:textId="77777777" w:rsidR="00380464" w:rsidRPr="00380464" w:rsidRDefault="00380464" w:rsidP="00380464">
      <w:pPr>
        <w:numPr>
          <w:ilvl w:val="0"/>
          <w:numId w:val="2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--</w:t>
      </w:r>
      <w:r w:rsidRPr="003804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083F57C9" w14:textId="77777777" w:rsidR="00380464" w:rsidRPr="00380464" w:rsidRDefault="00380464" w:rsidP="00380464">
      <w:pPr>
        <w:numPr>
          <w:ilvl w:val="0"/>
          <w:numId w:val="2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804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title&gt;</w:t>
      </w: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React App</w:t>
      </w:r>
      <w:r w:rsidRPr="003804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title&gt;</w:t>
      </w: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011774FE" w14:textId="77777777" w:rsidR="00380464" w:rsidRPr="00380464" w:rsidRDefault="00380464" w:rsidP="00380464">
      <w:pPr>
        <w:numPr>
          <w:ilvl w:val="0"/>
          <w:numId w:val="2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804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head&gt;</w:t>
      </w: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7BEFE5DF" w14:textId="77777777" w:rsidR="00380464" w:rsidRPr="00380464" w:rsidRDefault="00380464" w:rsidP="00380464">
      <w:pPr>
        <w:numPr>
          <w:ilvl w:val="0"/>
          <w:numId w:val="2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804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body&gt;</w:t>
      </w: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3D52A5A8" w14:textId="77777777" w:rsidR="00380464" w:rsidRPr="00380464" w:rsidRDefault="00380464" w:rsidP="00380464">
      <w:pPr>
        <w:numPr>
          <w:ilvl w:val="0"/>
          <w:numId w:val="2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804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</w:t>
      </w:r>
      <w:proofErr w:type="spellStart"/>
      <w:r w:rsidRPr="003804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noscript</w:t>
      </w:r>
      <w:proofErr w:type="spellEnd"/>
      <w:r w:rsidRPr="003804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26A9F6F9" w14:textId="77777777" w:rsidR="00380464" w:rsidRPr="00380464" w:rsidRDefault="00380464" w:rsidP="00380464">
      <w:pPr>
        <w:numPr>
          <w:ilvl w:val="0"/>
          <w:numId w:val="2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You need to enable JavaScript to run this app.  </w:t>
      </w:r>
    </w:p>
    <w:p w14:paraId="6174793C" w14:textId="77777777" w:rsidR="00380464" w:rsidRPr="00380464" w:rsidRDefault="00380464" w:rsidP="00380464">
      <w:pPr>
        <w:numPr>
          <w:ilvl w:val="0"/>
          <w:numId w:val="2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804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</w:t>
      </w:r>
      <w:proofErr w:type="spellStart"/>
      <w:r w:rsidRPr="003804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noscript</w:t>
      </w:r>
      <w:proofErr w:type="spellEnd"/>
      <w:r w:rsidRPr="003804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4C5BD746" w14:textId="77777777" w:rsidR="00380464" w:rsidRPr="00380464" w:rsidRDefault="00380464" w:rsidP="00380464">
      <w:pPr>
        <w:numPr>
          <w:ilvl w:val="0"/>
          <w:numId w:val="2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804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div</w:t>
      </w: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8046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id</w:t>
      </w: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38046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root"</w:t>
      </w:r>
      <w:r w:rsidRPr="003804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&lt;/div&gt;</w:t>
      </w: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7A5E8885" w14:textId="77777777" w:rsidR="00380464" w:rsidRPr="00380464" w:rsidRDefault="00380464" w:rsidP="00380464">
      <w:pPr>
        <w:numPr>
          <w:ilvl w:val="0"/>
          <w:numId w:val="2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&lt;!--  </w:t>
      </w:r>
    </w:p>
    <w:p w14:paraId="17A84C55" w14:textId="77777777" w:rsidR="00380464" w:rsidRPr="00380464" w:rsidRDefault="00380464" w:rsidP="00380464">
      <w:pPr>
        <w:numPr>
          <w:ilvl w:val="0"/>
          <w:numId w:val="2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This HTML file is a template.  </w:t>
      </w:r>
    </w:p>
    <w:p w14:paraId="2E850FA7" w14:textId="77777777" w:rsidR="00380464" w:rsidRPr="00380464" w:rsidRDefault="00380464" w:rsidP="00380464">
      <w:pPr>
        <w:numPr>
          <w:ilvl w:val="0"/>
          <w:numId w:val="2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If you open it directly in the browser, you will see an empty page.  </w:t>
      </w:r>
    </w:p>
    <w:p w14:paraId="41B64B0A" w14:textId="77777777" w:rsidR="00380464" w:rsidRPr="00380464" w:rsidRDefault="00380464" w:rsidP="00380464">
      <w:pPr>
        <w:numPr>
          <w:ilvl w:val="0"/>
          <w:numId w:val="2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You can add </w:t>
      </w:r>
      <w:proofErr w:type="spell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webfonts</w:t>
      </w:r>
      <w:proofErr w:type="spell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 meta tags, or analytics to this file.  </w:t>
      </w:r>
    </w:p>
    <w:p w14:paraId="0969A284" w14:textId="77777777" w:rsidR="00380464" w:rsidRPr="00380464" w:rsidRDefault="00380464" w:rsidP="00380464">
      <w:pPr>
        <w:numPr>
          <w:ilvl w:val="0"/>
          <w:numId w:val="2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The build step will place the bundled scripts into the </w:t>
      </w:r>
      <w:r w:rsidRPr="003804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body&gt;</w:t>
      </w: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tag.  </w:t>
      </w:r>
    </w:p>
    <w:p w14:paraId="348C5A4D" w14:textId="77777777" w:rsidR="00380464" w:rsidRPr="00380464" w:rsidRDefault="00380464" w:rsidP="00380464">
      <w:pPr>
        <w:numPr>
          <w:ilvl w:val="0"/>
          <w:numId w:val="2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To begin the development, run `</w:t>
      </w:r>
      <w:proofErr w:type="spellStart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npm</w:t>
      </w:r>
      <w:proofErr w:type="spellEnd"/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start` or `yarn start`.  </w:t>
      </w:r>
    </w:p>
    <w:p w14:paraId="0771063B" w14:textId="77777777" w:rsidR="00380464" w:rsidRPr="00380464" w:rsidRDefault="00380464" w:rsidP="00380464">
      <w:pPr>
        <w:numPr>
          <w:ilvl w:val="0"/>
          <w:numId w:val="2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To create a production bundle, use `npm run build` or `yarn build`.  </w:t>
      </w:r>
    </w:p>
    <w:p w14:paraId="1608B923" w14:textId="77777777" w:rsidR="00380464" w:rsidRPr="00380464" w:rsidRDefault="00380464" w:rsidP="00380464">
      <w:pPr>
        <w:numPr>
          <w:ilvl w:val="0"/>
          <w:numId w:val="2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--</w:t>
      </w:r>
      <w:r w:rsidRPr="003804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67B333ED" w14:textId="77777777" w:rsidR="00380464" w:rsidRPr="00380464" w:rsidRDefault="00380464" w:rsidP="00380464">
      <w:pPr>
        <w:numPr>
          <w:ilvl w:val="0"/>
          <w:numId w:val="2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3804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body&gt;</w:t>
      </w: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60DBFE7C" w14:textId="77777777" w:rsidR="00380464" w:rsidRPr="00380464" w:rsidRDefault="00380464" w:rsidP="00380464">
      <w:pPr>
        <w:numPr>
          <w:ilvl w:val="0"/>
          <w:numId w:val="2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38046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html&gt;</w:t>
      </w:r>
      <w:r w:rsidRPr="0038046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  <w:bookmarkStart w:id="0" w:name="_GoBack"/>
      <w:bookmarkEnd w:id="0"/>
    </w:p>
    <w:sectPr w:rsidR="00380464" w:rsidRPr="003804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54125"/>
    <w:multiLevelType w:val="multilevel"/>
    <w:tmpl w:val="CB5627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6539E8"/>
    <w:multiLevelType w:val="multilevel"/>
    <w:tmpl w:val="627CB7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84869CB"/>
    <w:multiLevelType w:val="multilevel"/>
    <w:tmpl w:val="A30C96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87C02FA"/>
    <w:multiLevelType w:val="multilevel"/>
    <w:tmpl w:val="9FDA1F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8BF101B"/>
    <w:multiLevelType w:val="multilevel"/>
    <w:tmpl w:val="3CE6A1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DAB5B1F"/>
    <w:multiLevelType w:val="multilevel"/>
    <w:tmpl w:val="0F0EE7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F6027F5"/>
    <w:multiLevelType w:val="multilevel"/>
    <w:tmpl w:val="56102C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0905219"/>
    <w:multiLevelType w:val="multilevel"/>
    <w:tmpl w:val="BF6062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1D213DA"/>
    <w:multiLevelType w:val="multilevel"/>
    <w:tmpl w:val="AAA277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5610D91"/>
    <w:multiLevelType w:val="multilevel"/>
    <w:tmpl w:val="6A48D0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C123BBA"/>
    <w:multiLevelType w:val="multilevel"/>
    <w:tmpl w:val="1C9038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705525E"/>
    <w:multiLevelType w:val="multilevel"/>
    <w:tmpl w:val="422C14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17B33B5"/>
    <w:multiLevelType w:val="multilevel"/>
    <w:tmpl w:val="AF8052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5D6480C"/>
    <w:multiLevelType w:val="multilevel"/>
    <w:tmpl w:val="642E8E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B104918"/>
    <w:multiLevelType w:val="multilevel"/>
    <w:tmpl w:val="D98C7F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FE064B2"/>
    <w:multiLevelType w:val="multilevel"/>
    <w:tmpl w:val="B0AEAB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1F37411"/>
    <w:multiLevelType w:val="multilevel"/>
    <w:tmpl w:val="EA5A1E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28263E9"/>
    <w:multiLevelType w:val="multilevel"/>
    <w:tmpl w:val="588077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8AE29CE"/>
    <w:multiLevelType w:val="multilevel"/>
    <w:tmpl w:val="FAF643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A143D94"/>
    <w:multiLevelType w:val="multilevel"/>
    <w:tmpl w:val="30AC95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2631094"/>
    <w:multiLevelType w:val="multilevel"/>
    <w:tmpl w:val="59D228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3DE64AA"/>
    <w:multiLevelType w:val="multilevel"/>
    <w:tmpl w:val="52AE4C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8506FE4"/>
    <w:multiLevelType w:val="multilevel"/>
    <w:tmpl w:val="BB4CC1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88433AD"/>
    <w:multiLevelType w:val="multilevel"/>
    <w:tmpl w:val="55980D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EBF2A83"/>
    <w:multiLevelType w:val="multilevel"/>
    <w:tmpl w:val="34DE75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8"/>
  </w:num>
  <w:num w:numId="3">
    <w:abstractNumId w:val="24"/>
  </w:num>
  <w:num w:numId="4">
    <w:abstractNumId w:val="15"/>
  </w:num>
  <w:num w:numId="5">
    <w:abstractNumId w:val="4"/>
  </w:num>
  <w:num w:numId="6">
    <w:abstractNumId w:val="3"/>
  </w:num>
  <w:num w:numId="7">
    <w:abstractNumId w:val="16"/>
  </w:num>
  <w:num w:numId="8">
    <w:abstractNumId w:val="18"/>
  </w:num>
  <w:num w:numId="9">
    <w:abstractNumId w:val="6"/>
  </w:num>
  <w:num w:numId="10">
    <w:abstractNumId w:val="11"/>
  </w:num>
  <w:num w:numId="11">
    <w:abstractNumId w:val="14"/>
  </w:num>
  <w:num w:numId="12">
    <w:abstractNumId w:val="21"/>
  </w:num>
  <w:num w:numId="13">
    <w:abstractNumId w:val="0"/>
  </w:num>
  <w:num w:numId="14">
    <w:abstractNumId w:val="9"/>
  </w:num>
  <w:num w:numId="15">
    <w:abstractNumId w:val="2"/>
  </w:num>
  <w:num w:numId="16">
    <w:abstractNumId w:val="17"/>
  </w:num>
  <w:num w:numId="17">
    <w:abstractNumId w:val="13"/>
  </w:num>
  <w:num w:numId="18">
    <w:abstractNumId w:val="5"/>
  </w:num>
  <w:num w:numId="19">
    <w:abstractNumId w:val="10"/>
  </w:num>
  <w:num w:numId="20">
    <w:abstractNumId w:val="7"/>
  </w:num>
  <w:num w:numId="21">
    <w:abstractNumId w:val="20"/>
  </w:num>
  <w:num w:numId="22">
    <w:abstractNumId w:val="23"/>
  </w:num>
  <w:num w:numId="23">
    <w:abstractNumId w:val="19"/>
  </w:num>
  <w:num w:numId="24">
    <w:abstractNumId w:val="12"/>
  </w:num>
  <w:num w:numId="2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yNDc1tzAxMzczNDZQ0lEKTi0uzszPAykwrQUAQn5YsSwAAAA="/>
  </w:docVars>
  <w:rsids>
    <w:rsidRoot w:val="00CD4035"/>
    <w:rsid w:val="00164964"/>
    <w:rsid w:val="001B0CDE"/>
    <w:rsid w:val="00380464"/>
    <w:rsid w:val="003A7595"/>
    <w:rsid w:val="00557992"/>
    <w:rsid w:val="0061313A"/>
    <w:rsid w:val="00721A98"/>
    <w:rsid w:val="0079408B"/>
    <w:rsid w:val="009440CC"/>
    <w:rsid w:val="009E49AD"/>
    <w:rsid w:val="00CD4035"/>
    <w:rsid w:val="00D34B64"/>
    <w:rsid w:val="00E0109E"/>
    <w:rsid w:val="00E71074"/>
    <w:rsid w:val="00EC37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8DB67C"/>
  <w15:chartTrackingRefBased/>
  <w15:docId w15:val="{63175750-41DC-4510-84DE-8A7EFFC650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E49A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E49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9E49AD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9E49AD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9E49A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E49A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E49A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alt">
    <w:name w:val="alt"/>
    <w:basedOn w:val="Normal"/>
    <w:rsid w:val="001649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ttribute">
    <w:name w:val="attribute"/>
    <w:basedOn w:val="DefaultParagraphFont"/>
    <w:rsid w:val="00164964"/>
  </w:style>
  <w:style w:type="character" w:customStyle="1" w:styleId="tag">
    <w:name w:val="tag"/>
    <w:basedOn w:val="DefaultParagraphFont"/>
    <w:rsid w:val="00164964"/>
  </w:style>
  <w:style w:type="character" w:customStyle="1" w:styleId="attribute-value">
    <w:name w:val="attribute-value"/>
    <w:basedOn w:val="DefaultParagraphFont"/>
    <w:rsid w:val="00164964"/>
  </w:style>
  <w:style w:type="character" w:customStyle="1" w:styleId="tag-name">
    <w:name w:val="tag-name"/>
    <w:basedOn w:val="DefaultParagraphFont"/>
    <w:rsid w:val="001649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99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91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27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5480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26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24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249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8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13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23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7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2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6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0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5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86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7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49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73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05221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2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55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364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73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90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2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8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54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34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0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3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8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8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9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51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55946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6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35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95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3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52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77077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9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09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460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9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0</Pages>
  <Words>1992</Words>
  <Characters>11361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f Ansari</dc:creator>
  <cp:keywords/>
  <dc:description/>
  <cp:lastModifiedBy>Asif Ansari</cp:lastModifiedBy>
  <cp:revision>6</cp:revision>
  <dcterms:created xsi:type="dcterms:W3CDTF">2019-05-13T10:39:00Z</dcterms:created>
  <dcterms:modified xsi:type="dcterms:W3CDTF">2019-05-13T11:19:00Z</dcterms:modified>
</cp:coreProperties>
</file>